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7799C7" w14:textId="77777777" w:rsidR="00A938D0" w:rsidRDefault="00B64F38" w:rsidP="00B64F38">
      <w:r>
        <w:t xml:space="preserve">The Amazing Bank (AB) is one of the leading financial institutions in the world. You have been recruited as a freelance data science consultant by AB to help the bank design their credit risk strategy, enabling data driven decisions. The CEO of the bank writes the following email to you: </w:t>
      </w:r>
    </w:p>
    <w:p w14:paraId="29F7E31C" w14:textId="77777777" w:rsidR="00A938D0" w:rsidRDefault="00A938D0" w:rsidP="00B64F38"/>
    <w:p w14:paraId="28DB272B" w14:textId="77777777" w:rsidR="00A938D0" w:rsidRPr="00CF1BE6" w:rsidRDefault="00B64F38" w:rsidP="00CF1BE6">
      <w:pPr>
        <w:jc w:val="center"/>
        <w:rPr>
          <w:i/>
          <w:iCs/>
        </w:rPr>
      </w:pPr>
      <w:r w:rsidRPr="00CF1BE6">
        <w:rPr>
          <w:i/>
          <w:iCs/>
        </w:rPr>
        <w:t xml:space="preserve">“Welcome aboard and we are very proud to have you. Our existing credit strategy need some serious fine tuning as it has completely failed to identify potential default behaviors in the post covid world. We need your expertise and help to support us with redesigning our credit risk strategy in this new covid world. We have shared a sample data for you to get started which has data from Mar 2020 till current date; please let us know if you might need more data or any other requirements in specific for you to get started. </w:t>
      </w:r>
      <w:r w:rsidRPr="00CF1BE6">
        <w:rPr>
          <w:b/>
          <w:bCs/>
          <w:i/>
          <w:iCs/>
          <w:u w:val="single"/>
        </w:rPr>
        <w:t>More than identifying defaulters, we also want to understand why they would default; that’s the key.</w:t>
      </w:r>
      <w:r w:rsidRPr="00CF1BE6">
        <w:rPr>
          <w:i/>
          <w:iCs/>
        </w:rPr>
        <w:t xml:space="preserve"> Very excited to look forward to what you can bring to the table!”</w:t>
      </w:r>
      <w:r w:rsidR="00A938D0" w:rsidRPr="00CF1BE6">
        <w:rPr>
          <w:i/>
          <w:iCs/>
        </w:rPr>
        <w:br/>
      </w:r>
    </w:p>
    <w:p w14:paraId="596A0F15" w14:textId="69D9AE90" w:rsidR="00E65CB0" w:rsidRDefault="00B64F38" w:rsidP="00A938D0">
      <w:pPr>
        <w:ind w:left="1440" w:firstLine="720"/>
      </w:pPr>
      <w:r>
        <w:t xml:space="preserve"> </w:t>
      </w:r>
      <w:r w:rsidR="00CF1BE6">
        <w:tab/>
      </w:r>
      <w:r w:rsidR="00CF1BE6">
        <w:tab/>
      </w:r>
      <w:r w:rsidR="00CF1BE6">
        <w:tab/>
      </w:r>
      <w:r w:rsidR="00CF1BE6">
        <w:tab/>
      </w:r>
      <w:r w:rsidR="00CF1BE6">
        <w:tab/>
      </w:r>
      <w:r>
        <w:t xml:space="preserve">- Bravo, CEO, Amazing Bank </w:t>
      </w:r>
    </w:p>
    <w:p w14:paraId="1F27E995" w14:textId="77777777" w:rsidR="00744E27" w:rsidRDefault="00B64F38" w:rsidP="00744E27">
      <w:r>
        <w:t xml:space="preserve">You skimmed through the data and learnt that there are 1 million customers, 1000 features, with 700 numerical and 300 categorical and 5% defaulters, and there are quite a few missing values as well in different levels. </w:t>
      </w:r>
      <w:r w:rsidRPr="00127BBB">
        <w:rPr>
          <w:u w:val="single"/>
        </w:rPr>
        <w:t>Think aloud and help us understand your approach towards solving this problem!</w:t>
      </w:r>
    </w:p>
    <w:p w14:paraId="1A384DCD" w14:textId="6817E4FE" w:rsidR="00D33338" w:rsidRPr="00CC278C" w:rsidRDefault="00744E27" w:rsidP="00CC278C">
      <w:pPr>
        <w:spacing w:line="240" w:lineRule="auto"/>
        <w:rPr>
          <w:rFonts w:cstheme="minorHAnsi"/>
        </w:rPr>
      </w:pPr>
      <w:r w:rsidRPr="00CC278C">
        <w:rPr>
          <w:rFonts w:cstheme="minorHAnsi"/>
        </w:rPr>
        <w:t xml:space="preserve">a) </w:t>
      </w:r>
      <w:r w:rsidR="00B64F38" w:rsidRPr="00CC278C">
        <w:rPr>
          <w:rFonts w:cstheme="minorHAnsi"/>
        </w:rPr>
        <w:t xml:space="preserve">What would be your first step? List different EDA you would like to do with the data before you get started. </w:t>
      </w:r>
    </w:p>
    <w:p w14:paraId="6E469174" w14:textId="50D4EDA9" w:rsidR="000D5A31" w:rsidRPr="00CC278C" w:rsidRDefault="00A05E5F" w:rsidP="00CC278C">
      <w:pPr>
        <w:spacing w:line="240" w:lineRule="auto"/>
        <w:rPr>
          <w:rFonts w:cstheme="minorHAnsi"/>
        </w:rPr>
      </w:pPr>
      <w:r w:rsidRPr="004C226B">
        <w:rPr>
          <w:rFonts w:cstheme="minorHAnsi"/>
          <w:b/>
          <w:bCs/>
          <w:u w:val="single"/>
        </w:rPr>
        <w:t>Solution</w:t>
      </w:r>
      <w:r w:rsidR="00744E27" w:rsidRPr="00CC278C">
        <w:rPr>
          <w:rFonts w:cstheme="minorHAnsi"/>
        </w:rPr>
        <w:t>:</w:t>
      </w:r>
      <w:r w:rsidR="00EE6CA6" w:rsidRPr="00CC278C">
        <w:rPr>
          <w:rFonts w:cstheme="minorHAnsi"/>
        </w:rPr>
        <w:t xml:space="preserve"> </w:t>
      </w:r>
      <w:r w:rsidR="00ED300C" w:rsidRPr="00CC278C">
        <w:rPr>
          <w:rFonts w:cstheme="minorHAnsi"/>
        </w:rPr>
        <w:t>Once we have the general idea about the dataset, we can perform basic</w:t>
      </w:r>
      <w:r w:rsidR="00C44338" w:rsidRPr="00CC278C">
        <w:rPr>
          <w:rFonts w:cstheme="minorHAnsi"/>
        </w:rPr>
        <w:t xml:space="preserve"> EDA’s</w:t>
      </w:r>
      <w:r w:rsidR="00746C9B" w:rsidRPr="00CC278C">
        <w:rPr>
          <w:rFonts w:cstheme="minorHAnsi"/>
        </w:rPr>
        <w:t xml:space="preserve"> (e.g. </w:t>
      </w:r>
      <w:r w:rsidR="00AD7E9D">
        <w:rPr>
          <w:rFonts w:cstheme="minorHAnsi"/>
        </w:rPr>
        <w:t xml:space="preserve">handling </w:t>
      </w:r>
      <w:r w:rsidR="00746C9B" w:rsidRPr="00CC278C">
        <w:rPr>
          <w:rFonts w:cstheme="minorHAnsi"/>
        </w:rPr>
        <w:t>missing values</w:t>
      </w:r>
      <w:r w:rsidR="00AD7E9D">
        <w:rPr>
          <w:rFonts w:cstheme="minorHAnsi"/>
        </w:rPr>
        <w:t xml:space="preserve"> and outliers</w:t>
      </w:r>
      <w:r w:rsidR="00CA0B54" w:rsidRPr="00CC278C">
        <w:rPr>
          <w:rFonts w:cstheme="minorHAnsi"/>
        </w:rPr>
        <w:t>,</w:t>
      </w:r>
      <w:r w:rsidR="00746C9B" w:rsidRPr="00CC278C">
        <w:rPr>
          <w:rFonts w:cstheme="minorHAnsi"/>
        </w:rPr>
        <w:t xml:space="preserve"> </w:t>
      </w:r>
      <w:r w:rsidR="00CA0B54" w:rsidRPr="00CC278C">
        <w:rPr>
          <w:rFonts w:cstheme="minorHAnsi"/>
        </w:rPr>
        <w:t>understand</w:t>
      </w:r>
      <w:r w:rsidR="002D43DC" w:rsidRPr="00CC278C">
        <w:rPr>
          <w:rFonts w:cstheme="minorHAnsi"/>
        </w:rPr>
        <w:t>ing</w:t>
      </w:r>
      <w:r w:rsidR="00CA0B54" w:rsidRPr="00CC278C">
        <w:rPr>
          <w:rFonts w:cstheme="minorHAnsi"/>
        </w:rPr>
        <w:t xml:space="preserve"> the </w:t>
      </w:r>
      <w:r w:rsidR="002D43DC" w:rsidRPr="00CC278C">
        <w:rPr>
          <w:rFonts w:cstheme="minorHAnsi"/>
        </w:rPr>
        <w:t xml:space="preserve">correlation among </w:t>
      </w:r>
      <w:r w:rsidR="00761A22" w:rsidRPr="00CC278C">
        <w:rPr>
          <w:rFonts w:cstheme="minorHAnsi"/>
        </w:rPr>
        <w:t>features</w:t>
      </w:r>
      <w:r w:rsidR="004132CB">
        <w:rPr>
          <w:rFonts w:cstheme="minorHAnsi"/>
        </w:rPr>
        <w:t>,</w:t>
      </w:r>
      <w:r w:rsidR="00CC278C" w:rsidRPr="00CC278C">
        <w:rPr>
          <w:rFonts w:cstheme="minorHAnsi"/>
        </w:rPr>
        <w:t xml:space="preserve"> and treating them</w:t>
      </w:r>
      <w:r w:rsidR="00761A22" w:rsidRPr="00CC278C">
        <w:rPr>
          <w:rFonts w:cstheme="minorHAnsi"/>
        </w:rPr>
        <w:t>)</w:t>
      </w:r>
      <w:r w:rsidR="00C44338" w:rsidRPr="00CC278C">
        <w:rPr>
          <w:rFonts w:cstheme="minorHAnsi"/>
        </w:rPr>
        <w:t>:</w:t>
      </w:r>
    </w:p>
    <w:p w14:paraId="689E2EAD" w14:textId="5E380D84" w:rsidR="00C44338" w:rsidRPr="00CC278C" w:rsidRDefault="00C44338" w:rsidP="00CC278C">
      <w:pPr>
        <w:pStyle w:val="ListParagraph"/>
        <w:numPr>
          <w:ilvl w:val="0"/>
          <w:numId w:val="2"/>
        </w:numPr>
        <w:spacing w:line="240" w:lineRule="auto"/>
        <w:rPr>
          <w:rFonts w:cstheme="minorHAnsi"/>
        </w:rPr>
      </w:pPr>
      <w:r w:rsidRPr="00CC278C">
        <w:rPr>
          <w:rFonts w:cstheme="minorHAnsi"/>
        </w:rPr>
        <w:t>Drop the duplicates.</w:t>
      </w:r>
    </w:p>
    <w:p w14:paraId="276B7432" w14:textId="1BE681C4" w:rsidR="005B7B7F" w:rsidRPr="00CC278C" w:rsidRDefault="00E57A2F" w:rsidP="00CC278C">
      <w:pPr>
        <w:pStyle w:val="ListParagraph"/>
        <w:numPr>
          <w:ilvl w:val="0"/>
          <w:numId w:val="2"/>
        </w:numPr>
        <w:spacing w:line="240" w:lineRule="auto"/>
        <w:rPr>
          <w:rFonts w:cstheme="minorHAnsi"/>
        </w:rPr>
      </w:pPr>
      <w:r w:rsidRPr="00CC278C">
        <w:rPr>
          <w:rFonts w:cstheme="minorHAnsi"/>
        </w:rPr>
        <w:t>Perform d</w:t>
      </w:r>
      <w:r w:rsidR="005B7B7F" w:rsidRPr="00CC278C">
        <w:rPr>
          <w:rFonts w:cstheme="minorHAnsi"/>
        </w:rPr>
        <w:t>escriptive or summary stats</w:t>
      </w:r>
      <w:r w:rsidRPr="00CC278C">
        <w:rPr>
          <w:rFonts w:cstheme="minorHAnsi"/>
        </w:rPr>
        <w:t>.</w:t>
      </w:r>
      <w:r w:rsidR="005B7B7F" w:rsidRPr="00CC278C">
        <w:rPr>
          <w:rFonts w:cstheme="minorHAnsi"/>
        </w:rPr>
        <w:t xml:space="preserve"> </w:t>
      </w:r>
    </w:p>
    <w:p w14:paraId="6A6B4CD8" w14:textId="44A0386B" w:rsidR="00422821" w:rsidRPr="00CC278C" w:rsidRDefault="00885D13" w:rsidP="00CC278C">
      <w:pPr>
        <w:pStyle w:val="ListParagraph"/>
        <w:numPr>
          <w:ilvl w:val="0"/>
          <w:numId w:val="2"/>
        </w:numPr>
        <w:spacing w:line="240" w:lineRule="auto"/>
        <w:rPr>
          <w:rFonts w:cstheme="minorHAnsi"/>
        </w:rPr>
      </w:pPr>
      <w:r w:rsidRPr="00CC278C">
        <w:rPr>
          <w:rFonts w:cstheme="minorHAnsi"/>
        </w:rPr>
        <w:t>Identify the missing values</w:t>
      </w:r>
      <w:r w:rsidR="000A2BC0" w:rsidRPr="00CC278C">
        <w:rPr>
          <w:rFonts w:cstheme="minorHAnsi"/>
        </w:rPr>
        <w:t>, it’s percentage</w:t>
      </w:r>
      <w:r w:rsidR="00225E92" w:rsidRPr="00CC278C">
        <w:rPr>
          <w:rFonts w:cstheme="minorHAnsi"/>
        </w:rPr>
        <w:t>s across each column.</w:t>
      </w:r>
    </w:p>
    <w:p w14:paraId="19851717" w14:textId="57540678" w:rsidR="00225E92" w:rsidRPr="00CC278C" w:rsidRDefault="003360F6" w:rsidP="00CC278C">
      <w:pPr>
        <w:pStyle w:val="ListParagraph"/>
        <w:numPr>
          <w:ilvl w:val="0"/>
          <w:numId w:val="2"/>
        </w:numPr>
        <w:spacing w:line="240" w:lineRule="auto"/>
        <w:rPr>
          <w:rFonts w:cstheme="minorHAnsi"/>
        </w:rPr>
      </w:pPr>
      <w:r w:rsidRPr="00CC278C">
        <w:rPr>
          <w:rFonts w:cstheme="minorHAnsi"/>
        </w:rPr>
        <w:t>H</w:t>
      </w:r>
      <w:r w:rsidR="00AC4560" w:rsidRPr="00CC278C">
        <w:rPr>
          <w:rFonts w:cstheme="minorHAnsi"/>
        </w:rPr>
        <w:t>andle Missing values</w:t>
      </w:r>
      <w:r w:rsidR="00422821" w:rsidRPr="00CC278C">
        <w:rPr>
          <w:rFonts w:cstheme="minorHAnsi"/>
        </w:rPr>
        <w:t xml:space="preserve"> and Bad data inside columns</w:t>
      </w:r>
      <w:r w:rsidR="00AC4560" w:rsidRPr="00CC278C">
        <w:rPr>
          <w:rFonts w:cstheme="minorHAnsi"/>
        </w:rPr>
        <w:t>.</w:t>
      </w:r>
    </w:p>
    <w:p w14:paraId="4D88FC17" w14:textId="13AE5958" w:rsidR="00AB4BCA" w:rsidRPr="00CC278C" w:rsidRDefault="00A8739F" w:rsidP="00CC278C">
      <w:pPr>
        <w:pStyle w:val="ListParagraph"/>
        <w:numPr>
          <w:ilvl w:val="0"/>
          <w:numId w:val="2"/>
        </w:numPr>
        <w:spacing w:line="240" w:lineRule="auto"/>
        <w:rPr>
          <w:rFonts w:cstheme="minorHAnsi"/>
        </w:rPr>
      </w:pPr>
      <w:r>
        <w:rPr>
          <w:rFonts w:cstheme="minorHAnsi"/>
        </w:rPr>
        <w:t>The</w:t>
      </w:r>
      <w:r w:rsidR="00AB4BCA" w:rsidRPr="00CC278C">
        <w:rPr>
          <w:rFonts w:cstheme="minorHAnsi"/>
        </w:rPr>
        <w:t xml:space="preserve"> univariate and bivariate analysis can help for </w:t>
      </w:r>
      <w:r w:rsidR="004132CB">
        <w:rPr>
          <w:rFonts w:cstheme="minorHAnsi"/>
        </w:rPr>
        <w:t xml:space="preserve">the </w:t>
      </w:r>
      <w:r w:rsidR="00AB4BCA" w:rsidRPr="00CC278C">
        <w:rPr>
          <w:rFonts w:cstheme="minorHAnsi"/>
        </w:rPr>
        <w:t>above scenario’s.</w:t>
      </w:r>
    </w:p>
    <w:p w14:paraId="5108640C" w14:textId="1B5FDDB3" w:rsidR="000D5A31" w:rsidRPr="00CC278C" w:rsidRDefault="000E2F32" w:rsidP="00CC278C">
      <w:pPr>
        <w:pStyle w:val="ListParagraph"/>
        <w:numPr>
          <w:ilvl w:val="0"/>
          <w:numId w:val="2"/>
        </w:numPr>
        <w:spacing w:line="240" w:lineRule="auto"/>
        <w:rPr>
          <w:rFonts w:cstheme="minorHAnsi"/>
        </w:rPr>
      </w:pPr>
      <w:r w:rsidRPr="00CC278C">
        <w:rPr>
          <w:rFonts w:cstheme="minorHAnsi"/>
        </w:rPr>
        <w:t xml:space="preserve">Try to convert the categorical columns to </w:t>
      </w:r>
      <w:r w:rsidR="00ED7DEB" w:rsidRPr="00CC278C">
        <w:rPr>
          <w:rFonts w:cstheme="minorHAnsi"/>
        </w:rPr>
        <w:t>Numerics using Label Encoding or One Hot Encoding to gain signi</w:t>
      </w:r>
      <w:r w:rsidR="0086340C" w:rsidRPr="00CC278C">
        <w:rPr>
          <w:rFonts w:cstheme="minorHAnsi"/>
        </w:rPr>
        <w:t>ficant computation power.</w:t>
      </w:r>
      <w:r w:rsidR="00CA0A05" w:rsidRPr="00CC278C">
        <w:rPr>
          <w:rFonts w:cstheme="minorHAnsi"/>
        </w:rPr>
        <w:t xml:space="preserve"> Eg. Gender to numerics, </w:t>
      </w:r>
      <w:r w:rsidR="004932A6" w:rsidRPr="00CC278C">
        <w:rPr>
          <w:rFonts w:cstheme="minorHAnsi"/>
        </w:rPr>
        <w:t>Timestamp to Month, date, year, hour format.</w:t>
      </w:r>
    </w:p>
    <w:p w14:paraId="47C8CEE7" w14:textId="5E6B781A" w:rsidR="008D7FE8" w:rsidRPr="00CC278C" w:rsidRDefault="004132CB" w:rsidP="00CC278C">
      <w:pPr>
        <w:pStyle w:val="ListParagraph"/>
        <w:numPr>
          <w:ilvl w:val="0"/>
          <w:numId w:val="2"/>
        </w:numPr>
        <w:spacing w:line="240" w:lineRule="auto"/>
        <w:rPr>
          <w:rFonts w:cstheme="minorHAnsi"/>
        </w:rPr>
      </w:pPr>
      <w:r>
        <w:rPr>
          <w:rFonts w:cstheme="minorHAnsi"/>
        </w:rPr>
        <w:t>The d</w:t>
      </w:r>
      <w:r w:rsidR="008D7FE8" w:rsidRPr="00CC278C">
        <w:rPr>
          <w:rFonts w:cstheme="minorHAnsi"/>
        </w:rPr>
        <w:t>ata</w:t>
      </w:r>
      <w:r w:rsidR="00405331" w:rsidRPr="00CC278C">
        <w:rPr>
          <w:rFonts w:cstheme="minorHAnsi"/>
        </w:rPr>
        <w:t xml:space="preserve"> </w:t>
      </w:r>
      <w:r w:rsidR="008D7FE8" w:rsidRPr="00CC278C">
        <w:rPr>
          <w:rFonts w:cstheme="minorHAnsi"/>
        </w:rPr>
        <w:t xml:space="preserve">type of columns can be </w:t>
      </w:r>
      <w:r w:rsidR="00405331" w:rsidRPr="00CC278C">
        <w:rPr>
          <w:rFonts w:cstheme="minorHAnsi"/>
        </w:rPr>
        <w:t>corrected.</w:t>
      </w:r>
    </w:p>
    <w:p w14:paraId="0C410800" w14:textId="2FD1BC83" w:rsidR="000D5A31" w:rsidRPr="00CC278C" w:rsidRDefault="00405331" w:rsidP="00CC278C">
      <w:pPr>
        <w:pStyle w:val="ListParagraph"/>
        <w:numPr>
          <w:ilvl w:val="0"/>
          <w:numId w:val="2"/>
        </w:numPr>
        <w:spacing w:line="240" w:lineRule="auto"/>
        <w:rPr>
          <w:rFonts w:cstheme="minorHAnsi"/>
        </w:rPr>
      </w:pPr>
      <w:r w:rsidRPr="00CC278C">
        <w:rPr>
          <w:rFonts w:cstheme="minorHAnsi"/>
        </w:rPr>
        <w:t>Remove Multicollinearity</w:t>
      </w:r>
      <w:r w:rsidR="003C246E" w:rsidRPr="00CC278C">
        <w:rPr>
          <w:rFonts w:cstheme="minorHAnsi"/>
        </w:rPr>
        <w:t xml:space="preserve"> to reduce the dimensions. </w:t>
      </w:r>
      <w:r w:rsidR="006129DD" w:rsidRPr="00CC278C">
        <w:rPr>
          <w:rFonts w:cstheme="minorHAnsi"/>
        </w:rPr>
        <w:t xml:space="preserve">Statistical and </w:t>
      </w:r>
      <w:r w:rsidR="003C246E" w:rsidRPr="00CC278C">
        <w:rPr>
          <w:rFonts w:cstheme="minorHAnsi"/>
        </w:rPr>
        <w:t xml:space="preserve">Domain Knowledge can be used to </w:t>
      </w:r>
      <w:r w:rsidR="006129DD" w:rsidRPr="00CC278C">
        <w:rPr>
          <w:rFonts w:cstheme="minorHAnsi"/>
        </w:rPr>
        <w:t xml:space="preserve">find the best </w:t>
      </w:r>
      <w:r w:rsidR="00F449ED" w:rsidRPr="00CC278C">
        <w:rPr>
          <w:rFonts w:cstheme="minorHAnsi"/>
        </w:rPr>
        <w:t>feature vectors.</w:t>
      </w:r>
    </w:p>
    <w:p w14:paraId="01199C34" w14:textId="77777777" w:rsidR="004A6348" w:rsidRPr="00CC278C" w:rsidRDefault="00311A1A" w:rsidP="00CC278C">
      <w:pPr>
        <w:pStyle w:val="ListParagraph"/>
        <w:numPr>
          <w:ilvl w:val="0"/>
          <w:numId w:val="2"/>
        </w:numPr>
        <w:spacing w:line="240" w:lineRule="auto"/>
        <w:rPr>
          <w:rFonts w:cstheme="minorHAnsi"/>
        </w:rPr>
      </w:pPr>
      <w:r w:rsidRPr="00CC278C">
        <w:rPr>
          <w:rFonts w:cstheme="minorHAnsi"/>
        </w:rPr>
        <w:t>Detect and Handle outliers.</w:t>
      </w:r>
    </w:p>
    <w:p w14:paraId="0F4D423C" w14:textId="77777777" w:rsidR="004A6348" w:rsidRPr="00CC278C" w:rsidRDefault="004A6348" w:rsidP="00CC278C">
      <w:pPr>
        <w:pStyle w:val="ListParagraph"/>
        <w:spacing w:line="240" w:lineRule="auto"/>
        <w:rPr>
          <w:rFonts w:cstheme="minorHAnsi"/>
        </w:rPr>
      </w:pPr>
    </w:p>
    <w:p w14:paraId="500049F7" w14:textId="27A5662B" w:rsidR="00744E27" w:rsidRPr="00CC278C" w:rsidRDefault="000D5A31" w:rsidP="00CC278C">
      <w:pPr>
        <w:pStyle w:val="ListParagraph"/>
        <w:spacing w:line="240" w:lineRule="auto"/>
        <w:rPr>
          <w:rFonts w:cstheme="minorHAnsi"/>
        </w:rPr>
      </w:pPr>
      <w:r w:rsidRPr="00CC278C">
        <w:rPr>
          <w:rFonts w:cstheme="minorHAnsi"/>
        </w:rPr>
        <w:t>Generally, w</w:t>
      </w:r>
      <w:r w:rsidR="00C005E5" w:rsidRPr="00CC278C">
        <w:rPr>
          <w:rFonts w:cstheme="minorHAnsi"/>
        </w:rPr>
        <w:t xml:space="preserve">hile working on a huge dataset, </w:t>
      </w:r>
      <w:r w:rsidR="008A0D10" w:rsidRPr="00CC278C">
        <w:rPr>
          <w:rFonts w:cstheme="minorHAnsi"/>
        </w:rPr>
        <w:t xml:space="preserve">automated </w:t>
      </w:r>
      <w:r w:rsidR="00964296" w:rsidRPr="00CC278C">
        <w:rPr>
          <w:rFonts w:cstheme="minorHAnsi"/>
        </w:rPr>
        <w:t xml:space="preserve">EDA libraries (e.g. </w:t>
      </w:r>
      <w:r w:rsidR="00EF46A7" w:rsidRPr="00CC278C">
        <w:rPr>
          <w:rFonts w:cstheme="minorHAnsi"/>
        </w:rPr>
        <w:t xml:space="preserve">Pandas_Profiling, </w:t>
      </w:r>
      <w:r w:rsidR="00964296" w:rsidRPr="00CC278C">
        <w:rPr>
          <w:rFonts w:cstheme="minorHAnsi"/>
        </w:rPr>
        <w:t xml:space="preserve"> </w:t>
      </w:r>
      <w:r w:rsidR="00A93B00" w:rsidRPr="00CC278C">
        <w:rPr>
          <w:rFonts w:cstheme="minorHAnsi"/>
        </w:rPr>
        <w:t xml:space="preserve">D-Tale, Autoviz, Sweetviz) can be </w:t>
      </w:r>
      <w:r w:rsidR="00964296" w:rsidRPr="00CC278C">
        <w:rPr>
          <w:rFonts w:cstheme="minorHAnsi"/>
        </w:rPr>
        <w:t>used to expedite the process</w:t>
      </w:r>
      <w:r w:rsidR="00DD6A15" w:rsidRPr="00CC278C">
        <w:rPr>
          <w:rFonts w:cstheme="minorHAnsi"/>
        </w:rPr>
        <w:t xml:space="preserve">. Samples can be created </w:t>
      </w:r>
      <w:r w:rsidR="007E029A" w:rsidRPr="00CC278C">
        <w:rPr>
          <w:rFonts w:cstheme="minorHAnsi"/>
        </w:rPr>
        <w:t xml:space="preserve">to </w:t>
      </w:r>
      <w:r w:rsidR="00DD6A15" w:rsidRPr="00CC278C">
        <w:rPr>
          <w:rFonts w:cstheme="minorHAnsi"/>
        </w:rPr>
        <w:t>analyze this dat</w:t>
      </w:r>
      <w:r w:rsidR="007E029A" w:rsidRPr="00CC278C">
        <w:rPr>
          <w:rFonts w:cstheme="minorHAnsi"/>
        </w:rPr>
        <w:t>a efficiently</w:t>
      </w:r>
      <w:r w:rsidR="00B23CAE" w:rsidRPr="00CC278C">
        <w:rPr>
          <w:rFonts w:cstheme="minorHAnsi"/>
        </w:rPr>
        <w:t>. Jotting</w:t>
      </w:r>
      <w:r w:rsidR="003A17EC" w:rsidRPr="00CC278C">
        <w:rPr>
          <w:rFonts w:cstheme="minorHAnsi"/>
        </w:rPr>
        <w:t xml:space="preserve"> down the notes after every step work</w:t>
      </w:r>
      <w:r w:rsidR="005C1C37" w:rsidRPr="00CC278C">
        <w:rPr>
          <w:rFonts w:cstheme="minorHAnsi"/>
        </w:rPr>
        <w:t>s to enable quick revision</w:t>
      </w:r>
      <w:r w:rsidR="00964296" w:rsidRPr="00CC278C">
        <w:rPr>
          <w:rFonts w:cstheme="minorHAnsi"/>
        </w:rPr>
        <w:t>.</w:t>
      </w:r>
    </w:p>
    <w:p w14:paraId="09EBA1A7" w14:textId="77777777" w:rsidR="00D33338" w:rsidRPr="00CC278C" w:rsidRDefault="00B64F38" w:rsidP="00CC278C">
      <w:pPr>
        <w:spacing w:line="240" w:lineRule="auto"/>
        <w:rPr>
          <w:rFonts w:cstheme="minorHAnsi"/>
        </w:rPr>
      </w:pPr>
      <w:r w:rsidRPr="00CC278C">
        <w:rPr>
          <w:rFonts w:cstheme="minorHAnsi"/>
        </w:rPr>
        <w:t xml:space="preserve">b) How are you going to handle missing values? Ideate and list them. </w:t>
      </w:r>
    </w:p>
    <w:p w14:paraId="6A25BEE3" w14:textId="21A860FE" w:rsidR="00996D41" w:rsidRPr="00A4772B" w:rsidRDefault="00A05E5F" w:rsidP="00A05E5F">
      <w:pPr>
        <w:spacing w:line="240" w:lineRule="auto"/>
        <w:rPr>
          <w:rFonts w:cstheme="minorHAnsi"/>
        </w:rPr>
      </w:pPr>
      <w:r w:rsidRPr="00A4772B">
        <w:rPr>
          <w:rFonts w:cstheme="minorHAnsi"/>
          <w:b/>
          <w:bCs/>
          <w:u w:val="single"/>
        </w:rPr>
        <w:t>Solution</w:t>
      </w:r>
      <w:r w:rsidR="006C3073" w:rsidRPr="00A4772B">
        <w:rPr>
          <w:rFonts w:cstheme="minorHAnsi"/>
        </w:rPr>
        <w:t xml:space="preserve">: There are several </w:t>
      </w:r>
      <w:r w:rsidR="00996D41" w:rsidRPr="00A4772B">
        <w:rPr>
          <w:rFonts w:cstheme="minorHAnsi"/>
        </w:rPr>
        <w:t>treatments for missing values. Some of them are:</w:t>
      </w:r>
    </w:p>
    <w:p w14:paraId="7F69C952" w14:textId="786A2494" w:rsidR="003972A5" w:rsidRPr="00A4772B" w:rsidRDefault="006C3073" w:rsidP="00A4772B">
      <w:pPr>
        <w:pStyle w:val="ListParagraph"/>
        <w:numPr>
          <w:ilvl w:val="0"/>
          <w:numId w:val="10"/>
        </w:numPr>
        <w:spacing w:line="240" w:lineRule="auto"/>
        <w:rPr>
          <w:rFonts w:cstheme="minorHAnsi"/>
        </w:rPr>
      </w:pPr>
      <w:r w:rsidRPr="00A4772B">
        <w:rPr>
          <w:rFonts w:cstheme="minorHAnsi"/>
        </w:rPr>
        <w:t>Drop the missing values</w:t>
      </w:r>
      <w:r w:rsidR="00996D41" w:rsidRPr="00A4772B">
        <w:rPr>
          <w:rFonts w:cstheme="minorHAnsi"/>
        </w:rPr>
        <w:t>: If</w:t>
      </w:r>
      <w:r w:rsidRPr="00A4772B">
        <w:rPr>
          <w:rFonts w:cstheme="minorHAnsi"/>
        </w:rPr>
        <w:t xml:space="preserve"> </w:t>
      </w:r>
      <w:r w:rsidR="0034552E" w:rsidRPr="00A4772B">
        <w:rPr>
          <w:rFonts w:cstheme="minorHAnsi"/>
        </w:rPr>
        <w:t>80% of the data is missing, drop the variable.</w:t>
      </w:r>
    </w:p>
    <w:p w14:paraId="553A248D" w14:textId="1777EB37" w:rsidR="00270E76" w:rsidRPr="00A4772B" w:rsidRDefault="00270E76" w:rsidP="00A4772B">
      <w:pPr>
        <w:pStyle w:val="ListParagraph"/>
        <w:numPr>
          <w:ilvl w:val="0"/>
          <w:numId w:val="10"/>
        </w:numPr>
        <w:spacing w:line="240" w:lineRule="auto"/>
        <w:rPr>
          <w:rFonts w:cstheme="minorHAnsi"/>
        </w:rPr>
      </w:pPr>
      <w:r w:rsidRPr="00A4772B">
        <w:rPr>
          <w:rFonts w:cstheme="minorHAnsi"/>
        </w:rPr>
        <w:t xml:space="preserve">If </w:t>
      </w:r>
      <w:r w:rsidR="00F85FA2" w:rsidRPr="00A4772B">
        <w:rPr>
          <w:rFonts w:cstheme="minorHAnsi"/>
        </w:rPr>
        <w:t xml:space="preserve">there are few </w:t>
      </w:r>
      <w:r w:rsidRPr="00A4772B">
        <w:rPr>
          <w:rFonts w:cstheme="minorHAnsi"/>
        </w:rPr>
        <w:t>categorical</w:t>
      </w:r>
      <w:r w:rsidR="00F85FA2" w:rsidRPr="00A4772B">
        <w:rPr>
          <w:rFonts w:cstheme="minorHAnsi"/>
        </w:rPr>
        <w:t xml:space="preserve"> data</w:t>
      </w:r>
      <w:r w:rsidRPr="00A4772B">
        <w:rPr>
          <w:rFonts w:cstheme="minorHAnsi"/>
        </w:rPr>
        <w:t xml:space="preserve">, </w:t>
      </w:r>
      <w:r w:rsidR="00F85FA2" w:rsidRPr="00A4772B">
        <w:rPr>
          <w:rFonts w:cstheme="minorHAnsi"/>
        </w:rPr>
        <w:t xml:space="preserve">the </w:t>
      </w:r>
      <w:r w:rsidRPr="00A4772B">
        <w:rPr>
          <w:rFonts w:cstheme="minorHAnsi"/>
        </w:rPr>
        <w:t>default value is assigned.</w:t>
      </w:r>
    </w:p>
    <w:p w14:paraId="0C6FA070" w14:textId="6E876163" w:rsidR="008E1F51" w:rsidRPr="00A4772B" w:rsidRDefault="00F556A4" w:rsidP="00A4772B">
      <w:pPr>
        <w:pStyle w:val="ListParagraph"/>
        <w:numPr>
          <w:ilvl w:val="0"/>
          <w:numId w:val="10"/>
        </w:numPr>
        <w:spacing w:line="240" w:lineRule="auto"/>
        <w:rPr>
          <w:rFonts w:cstheme="minorHAnsi"/>
        </w:rPr>
      </w:pPr>
      <w:r w:rsidRPr="00A4772B">
        <w:rPr>
          <w:rFonts w:cstheme="minorHAnsi"/>
        </w:rPr>
        <w:lastRenderedPageBreak/>
        <w:t>Impute with Mean, Median</w:t>
      </w:r>
      <w:r w:rsidR="008E1F51" w:rsidRPr="00A4772B">
        <w:rPr>
          <w:rFonts w:cstheme="minorHAnsi"/>
        </w:rPr>
        <w:t xml:space="preserve"> or</w:t>
      </w:r>
      <w:r w:rsidRPr="00A4772B">
        <w:rPr>
          <w:rFonts w:cstheme="minorHAnsi"/>
        </w:rPr>
        <w:t xml:space="preserve"> Mode: </w:t>
      </w:r>
      <w:r w:rsidR="006734AE" w:rsidRPr="00A4772B">
        <w:rPr>
          <w:rFonts w:cstheme="minorHAnsi"/>
        </w:rPr>
        <w:t xml:space="preserve">For the numerical columns, </w:t>
      </w:r>
      <w:r w:rsidR="003972A5" w:rsidRPr="00A4772B">
        <w:rPr>
          <w:rFonts w:cstheme="minorHAnsi"/>
        </w:rPr>
        <w:t>we can replace</w:t>
      </w:r>
      <w:r w:rsidR="006734AE" w:rsidRPr="00A4772B">
        <w:rPr>
          <w:rFonts w:cstheme="minorHAnsi"/>
        </w:rPr>
        <w:t xml:space="preserve"> the missing values with mean</w:t>
      </w:r>
      <w:r w:rsidR="003972A5" w:rsidRPr="00A4772B">
        <w:rPr>
          <w:rFonts w:cstheme="minorHAnsi"/>
        </w:rPr>
        <w:t>, median</w:t>
      </w:r>
      <w:r w:rsidR="00081EFC" w:rsidRPr="00A4772B">
        <w:rPr>
          <w:rFonts w:cstheme="minorHAnsi"/>
        </w:rPr>
        <w:t xml:space="preserve"> or mode</w:t>
      </w:r>
      <w:r w:rsidR="006734AE" w:rsidRPr="00A4772B">
        <w:rPr>
          <w:rFonts w:cstheme="minorHAnsi"/>
        </w:rPr>
        <w:t xml:space="preserve"> values.</w:t>
      </w:r>
      <w:r w:rsidR="00081EFC" w:rsidRPr="00A4772B">
        <w:rPr>
          <w:rFonts w:cstheme="minorHAnsi"/>
        </w:rPr>
        <w:t xml:space="preserve"> Prob. Density Function </w:t>
      </w:r>
      <w:r w:rsidR="00FC768D" w:rsidRPr="00A4772B">
        <w:rPr>
          <w:rFonts w:cstheme="minorHAnsi"/>
        </w:rPr>
        <w:t xml:space="preserve">graphs can be created to </w:t>
      </w:r>
      <w:r w:rsidR="00BB5C54" w:rsidRPr="00A4772B">
        <w:rPr>
          <w:rFonts w:cstheme="minorHAnsi"/>
        </w:rPr>
        <w:t xml:space="preserve">verify that the imputed values </w:t>
      </w:r>
      <w:r w:rsidR="000D3966" w:rsidRPr="00A4772B">
        <w:rPr>
          <w:rFonts w:cstheme="minorHAnsi"/>
        </w:rPr>
        <w:t>should</w:t>
      </w:r>
      <w:r w:rsidR="00BB5C54" w:rsidRPr="00A4772B">
        <w:rPr>
          <w:rFonts w:cstheme="minorHAnsi"/>
        </w:rPr>
        <w:t xml:space="preserve"> define the same </w:t>
      </w:r>
      <w:r w:rsidR="000D3966" w:rsidRPr="00A4772B">
        <w:rPr>
          <w:rFonts w:cstheme="minorHAnsi"/>
        </w:rPr>
        <w:t>relationship as the original data</w:t>
      </w:r>
      <w:r w:rsidR="008E1F51" w:rsidRPr="00A4772B">
        <w:rPr>
          <w:rFonts w:cstheme="minorHAnsi"/>
        </w:rPr>
        <w:t>.</w:t>
      </w:r>
    </w:p>
    <w:p w14:paraId="734F34EF" w14:textId="5AB00CF2" w:rsidR="00D33338" w:rsidRPr="00A4772B" w:rsidRDefault="008E1F51" w:rsidP="00A4772B">
      <w:pPr>
        <w:pStyle w:val="ListParagraph"/>
        <w:numPr>
          <w:ilvl w:val="0"/>
          <w:numId w:val="10"/>
        </w:numPr>
        <w:spacing w:line="240" w:lineRule="auto"/>
        <w:rPr>
          <w:rFonts w:cstheme="minorHAnsi"/>
        </w:rPr>
      </w:pPr>
      <w:r w:rsidRPr="00A4772B">
        <w:rPr>
          <w:rFonts w:cstheme="minorHAnsi"/>
        </w:rPr>
        <w:t xml:space="preserve">Apply </w:t>
      </w:r>
      <w:r w:rsidR="00270E76" w:rsidRPr="00A4772B">
        <w:rPr>
          <w:rFonts w:cstheme="minorHAnsi"/>
        </w:rPr>
        <w:t>unsup</w:t>
      </w:r>
      <w:r w:rsidR="00123A5E" w:rsidRPr="00A4772B">
        <w:rPr>
          <w:rFonts w:cstheme="minorHAnsi"/>
        </w:rPr>
        <w:t xml:space="preserve">ervised learning </w:t>
      </w:r>
      <w:r w:rsidRPr="00A4772B">
        <w:rPr>
          <w:rFonts w:cstheme="minorHAnsi"/>
        </w:rPr>
        <w:t xml:space="preserve">techniques </w:t>
      </w:r>
      <w:r w:rsidR="00123A5E" w:rsidRPr="00A4772B">
        <w:rPr>
          <w:rFonts w:cstheme="minorHAnsi"/>
        </w:rPr>
        <w:t>using predictor variables.</w:t>
      </w:r>
    </w:p>
    <w:p w14:paraId="6E868B7B" w14:textId="2EED9507" w:rsidR="00123A5E" w:rsidRPr="00A4772B" w:rsidRDefault="00123A5E" w:rsidP="00A4772B">
      <w:pPr>
        <w:pStyle w:val="ListParagraph"/>
        <w:numPr>
          <w:ilvl w:val="0"/>
          <w:numId w:val="10"/>
        </w:numPr>
        <w:spacing w:line="240" w:lineRule="auto"/>
        <w:rPr>
          <w:rFonts w:cstheme="minorHAnsi"/>
        </w:rPr>
      </w:pPr>
      <w:r w:rsidRPr="00A4772B">
        <w:rPr>
          <w:rFonts w:cstheme="minorHAnsi"/>
        </w:rPr>
        <w:t>Use supervised learning</w:t>
      </w:r>
      <w:r w:rsidR="00F85FA2" w:rsidRPr="00A4772B">
        <w:rPr>
          <w:rFonts w:cstheme="minorHAnsi"/>
        </w:rPr>
        <w:t xml:space="preserve"> for imputation.</w:t>
      </w:r>
    </w:p>
    <w:p w14:paraId="08106E8E" w14:textId="031A7E53" w:rsidR="00D33338" w:rsidRPr="00CC278C" w:rsidRDefault="00B64F38" w:rsidP="00CC278C">
      <w:pPr>
        <w:spacing w:line="240" w:lineRule="auto"/>
        <w:rPr>
          <w:rFonts w:cstheme="minorHAnsi"/>
        </w:rPr>
      </w:pPr>
      <w:r w:rsidRPr="00CC278C">
        <w:rPr>
          <w:rFonts w:cstheme="minorHAnsi"/>
        </w:rPr>
        <w:t xml:space="preserve">c) Before getting into modeling, apart from points a. and b., do you want to do anything else with the data to understand default behavior? </w:t>
      </w:r>
    </w:p>
    <w:p w14:paraId="08E2AEB4" w14:textId="3D889397" w:rsidR="00D33338" w:rsidRPr="00CC278C" w:rsidRDefault="00A05E5F" w:rsidP="00CC278C">
      <w:pPr>
        <w:spacing w:line="240" w:lineRule="auto"/>
        <w:rPr>
          <w:rFonts w:cstheme="minorHAnsi"/>
        </w:rPr>
      </w:pPr>
      <w:r w:rsidRPr="004C226B">
        <w:rPr>
          <w:rFonts w:cstheme="minorHAnsi"/>
          <w:b/>
          <w:bCs/>
          <w:u w:val="single"/>
        </w:rPr>
        <w:t>Solution</w:t>
      </w:r>
      <w:r w:rsidR="001B7E82" w:rsidRPr="00CC278C">
        <w:rPr>
          <w:rFonts w:cstheme="minorHAnsi"/>
        </w:rPr>
        <w:t xml:space="preserve">: </w:t>
      </w:r>
      <w:r w:rsidR="002A3C05" w:rsidRPr="00CC278C">
        <w:rPr>
          <w:rFonts w:cstheme="minorHAnsi"/>
        </w:rPr>
        <w:t xml:space="preserve">We need to </w:t>
      </w:r>
      <w:r w:rsidR="00E830EC" w:rsidRPr="00CC278C">
        <w:rPr>
          <w:rFonts w:cstheme="minorHAnsi"/>
        </w:rPr>
        <w:t>store the cleaned data in a different file</w:t>
      </w:r>
      <w:r w:rsidR="00B71BBC" w:rsidRPr="00CC278C">
        <w:rPr>
          <w:rFonts w:cstheme="minorHAnsi"/>
        </w:rPr>
        <w:t xml:space="preserve"> to reduce the storage space</w:t>
      </w:r>
      <w:r w:rsidR="000E232C" w:rsidRPr="00CC278C">
        <w:rPr>
          <w:rFonts w:cstheme="minorHAnsi"/>
        </w:rPr>
        <w:t xml:space="preserve"> and increase computation power. V</w:t>
      </w:r>
      <w:r w:rsidR="002A3C05" w:rsidRPr="00CC278C">
        <w:rPr>
          <w:rFonts w:cstheme="minorHAnsi"/>
        </w:rPr>
        <w:t xml:space="preserve">isualize the </w:t>
      </w:r>
      <w:r w:rsidR="000C18E5">
        <w:rPr>
          <w:rFonts w:cstheme="minorHAnsi"/>
        </w:rPr>
        <w:t>transformed</w:t>
      </w:r>
      <w:r w:rsidR="005B7B7F" w:rsidRPr="00CC278C">
        <w:rPr>
          <w:rFonts w:cstheme="minorHAnsi"/>
        </w:rPr>
        <w:t xml:space="preserve"> data and </w:t>
      </w:r>
      <w:r w:rsidR="006802E1" w:rsidRPr="00CC278C">
        <w:rPr>
          <w:rFonts w:cstheme="minorHAnsi"/>
        </w:rPr>
        <w:t>interpret the relationship among multiple feature vectors.</w:t>
      </w:r>
      <w:r w:rsidR="00234DD4">
        <w:rPr>
          <w:rFonts w:cstheme="minorHAnsi"/>
        </w:rPr>
        <w:t xml:space="preserve"> Normalization and Standardization can be performed.</w:t>
      </w:r>
      <w:r w:rsidR="006802E1" w:rsidRPr="00CC278C">
        <w:rPr>
          <w:rFonts w:cstheme="minorHAnsi"/>
        </w:rPr>
        <w:t xml:space="preserve"> </w:t>
      </w:r>
    </w:p>
    <w:p w14:paraId="054D90C5" w14:textId="4E417296" w:rsidR="00D33338" w:rsidRPr="00CC278C" w:rsidRDefault="00B64F38" w:rsidP="00CC278C">
      <w:pPr>
        <w:spacing w:line="240" w:lineRule="auto"/>
        <w:rPr>
          <w:rFonts w:cstheme="minorHAnsi"/>
        </w:rPr>
      </w:pPr>
      <w:r w:rsidRPr="00CC278C">
        <w:rPr>
          <w:rFonts w:cstheme="minorHAnsi"/>
        </w:rPr>
        <w:t>d) The default labeling is based on customers who did not pay 3 installments continuously. Do you want to rethink about this labelling strategy for the target? How will you validate the labelling strategy is correct?</w:t>
      </w:r>
    </w:p>
    <w:p w14:paraId="19CF4B28" w14:textId="74AD704A" w:rsidR="00D33338" w:rsidRPr="00CC278C" w:rsidRDefault="00B778E9" w:rsidP="00CC278C">
      <w:pPr>
        <w:spacing w:line="240" w:lineRule="auto"/>
        <w:rPr>
          <w:rFonts w:cstheme="minorHAnsi"/>
        </w:rPr>
      </w:pPr>
      <w:r w:rsidRPr="00974F70">
        <w:rPr>
          <w:rFonts w:cstheme="minorHAnsi"/>
          <w:b/>
          <w:bCs/>
          <w:u w:val="single"/>
        </w:rPr>
        <w:t>Solution</w:t>
      </w:r>
      <w:r w:rsidR="00372C65" w:rsidRPr="00CC278C">
        <w:rPr>
          <w:rFonts w:cstheme="minorHAnsi"/>
        </w:rPr>
        <w:t xml:space="preserve">: As per the domain </w:t>
      </w:r>
      <w:r w:rsidR="003D3547" w:rsidRPr="00CC278C">
        <w:rPr>
          <w:rFonts w:cstheme="minorHAnsi"/>
        </w:rPr>
        <w:t xml:space="preserve">and past </w:t>
      </w:r>
      <w:r w:rsidR="00372C65" w:rsidRPr="00CC278C">
        <w:rPr>
          <w:rFonts w:cstheme="minorHAnsi"/>
        </w:rPr>
        <w:t>knowledg</w:t>
      </w:r>
      <w:r w:rsidR="003D3547" w:rsidRPr="00CC278C">
        <w:rPr>
          <w:rFonts w:cstheme="minorHAnsi"/>
        </w:rPr>
        <w:t xml:space="preserve">e, </w:t>
      </w:r>
      <w:r w:rsidR="00444861" w:rsidRPr="00CC278C">
        <w:rPr>
          <w:rFonts w:cstheme="minorHAnsi"/>
        </w:rPr>
        <w:t xml:space="preserve">I assume that the </w:t>
      </w:r>
      <w:r w:rsidR="003D3547" w:rsidRPr="00CC278C">
        <w:rPr>
          <w:rFonts w:cstheme="minorHAnsi"/>
        </w:rPr>
        <w:t xml:space="preserve">labeling strategy seems </w:t>
      </w:r>
      <w:r w:rsidR="00827262" w:rsidRPr="00CC278C">
        <w:rPr>
          <w:rFonts w:cstheme="minorHAnsi"/>
        </w:rPr>
        <w:t xml:space="preserve">sufficient. This can be validated after we perform our </w:t>
      </w:r>
      <w:r w:rsidR="00E557FA" w:rsidRPr="00CC278C">
        <w:rPr>
          <w:rFonts w:cstheme="minorHAnsi"/>
        </w:rPr>
        <w:t xml:space="preserve">model analysis and analyze the </w:t>
      </w:r>
      <w:r w:rsidR="00444861" w:rsidRPr="00CC278C">
        <w:rPr>
          <w:rFonts w:cstheme="minorHAnsi"/>
        </w:rPr>
        <w:t>best features.</w:t>
      </w:r>
      <w:r w:rsidR="00EA04A3" w:rsidRPr="00CC278C">
        <w:rPr>
          <w:rFonts w:cstheme="minorHAnsi"/>
        </w:rPr>
        <w:t xml:space="preserve"> </w:t>
      </w:r>
    </w:p>
    <w:p w14:paraId="51D0645A" w14:textId="3B9263D5" w:rsidR="00D33338" w:rsidRPr="00CC278C" w:rsidRDefault="00B64F38" w:rsidP="00CC278C">
      <w:pPr>
        <w:spacing w:line="240" w:lineRule="auto"/>
        <w:rPr>
          <w:rFonts w:cstheme="minorHAnsi"/>
        </w:rPr>
      </w:pPr>
      <w:r w:rsidRPr="00CC278C">
        <w:rPr>
          <w:rFonts w:cstheme="minorHAnsi"/>
        </w:rPr>
        <w:t xml:space="preserve">e) What will be your X and Y? </w:t>
      </w:r>
    </w:p>
    <w:p w14:paraId="7A0CC907" w14:textId="51BE28DC" w:rsidR="00EA04A3" w:rsidRPr="00CC278C" w:rsidRDefault="00B778E9" w:rsidP="00CC278C">
      <w:pPr>
        <w:spacing w:line="240" w:lineRule="auto"/>
        <w:rPr>
          <w:rFonts w:cstheme="minorHAnsi"/>
        </w:rPr>
      </w:pPr>
      <w:r w:rsidRPr="00974F70">
        <w:rPr>
          <w:rFonts w:cstheme="minorHAnsi"/>
          <w:b/>
          <w:bCs/>
          <w:u w:val="single"/>
        </w:rPr>
        <w:t>Solution</w:t>
      </w:r>
      <w:r w:rsidR="00EA04A3" w:rsidRPr="00CC278C">
        <w:rPr>
          <w:rFonts w:cstheme="minorHAnsi"/>
        </w:rPr>
        <w:t xml:space="preserve">: All the features </w:t>
      </w:r>
      <w:r w:rsidR="00974F70">
        <w:rPr>
          <w:rFonts w:cstheme="minorHAnsi"/>
        </w:rPr>
        <w:t>except</w:t>
      </w:r>
      <w:r w:rsidR="00EA04A3" w:rsidRPr="00CC278C">
        <w:rPr>
          <w:rFonts w:cstheme="minorHAnsi"/>
        </w:rPr>
        <w:t xml:space="preserve"> the Defaulter class will be the X or the independent feature</w:t>
      </w:r>
      <w:r w:rsidR="00240889" w:rsidRPr="00CC278C">
        <w:rPr>
          <w:rFonts w:cstheme="minorHAnsi"/>
        </w:rPr>
        <w:t>.</w:t>
      </w:r>
      <w:r w:rsidR="00D7776D" w:rsidRPr="00CC278C">
        <w:rPr>
          <w:rFonts w:cstheme="minorHAnsi"/>
        </w:rPr>
        <w:t xml:space="preserve"> The defaulter class will be the </w:t>
      </w:r>
      <w:r w:rsidR="00EA3C14" w:rsidRPr="00CC278C">
        <w:rPr>
          <w:rFonts w:cstheme="minorHAnsi"/>
        </w:rPr>
        <w:t>Dependent</w:t>
      </w:r>
      <w:r w:rsidR="00A908CA" w:rsidRPr="00CC278C">
        <w:rPr>
          <w:rFonts w:cstheme="minorHAnsi"/>
        </w:rPr>
        <w:t>/predictor</w:t>
      </w:r>
      <w:r w:rsidR="00EA3C14" w:rsidRPr="00CC278C">
        <w:rPr>
          <w:rFonts w:cstheme="minorHAnsi"/>
        </w:rPr>
        <w:t xml:space="preserve"> </w:t>
      </w:r>
      <w:r w:rsidR="00A908CA" w:rsidRPr="00CC278C">
        <w:rPr>
          <w:rFonts w:cstheme="minorHAnsi"/>
        </w:rPr>
        <w:t>variable</w:t>
      </w:r>
      <w:r w:rsidR="00EA3C14" w:rsidRPr="00CC278C">
        <w:rPr>
          <w:rFonts w:cstheme="minorHAnsi"/>
        </w:rPr>
        <w:t>.</w:t>
      </w:r>
      <w:r w:rsidR="001D31AE">
        <w:rPr>
          <w:rFonts w:cstheme="minorHAnsi"/>
        </w:rPr>
        <w:t xml:space="preserve"> </w:t>
      </w:r>
    </w:p>
    <w:p w14:paraId="7C94032F" w14:textId="5FC39EB9" w:rsidR="00D33338" w:rsidRPr="00CC278C" w:rsidRDefault="00B64F38" w:rsidP="00CC278C">
      <w:pPr>
        <w:spacing w:line="240" w:lineRule="auto"/>
        <w:rPr>
          <w:rFonts w:cstheme="minorHAnsi"/>
        </w:rPr>
      </w:pPr>
      <w:r w:rsidRPr="00CC278C">
        <w:rPr>
          <w:rFonts w:cstheme="minorHAnsi"/>
        </w:rPr>
        <w:t xml:space="preserve">f) How are you going to handle outliers, numerical columns and categorical columns? </w:t>
      </w:r>
    </w:p>
    <w:p w14:paraId="06B16073" w14:textId="14EB91A0" w:rsidR="0009055B" w:rsidRPr="00CC278C" w:rsidRDefault="00B778E9" w:rsidP="00CC278C">
      <w:pPr>
        <w:spacing w:line="240" w:lineRule="auto"/>
        <w:rPr>
          <w:rFonts w:cstheme="minorHAnsi"/>
        </w:rPr>
      </w:pPr>
      <w:r w:rsidRPr="004C226B">
        <w:rPr>
          <w:rFonts w:cstheme="minorHAnsi"/>
          <w:b/>
          <w:bCs/>
          <w:u w:val="single"/>
        </w:rPr>
        <w:t>Solution</w:t>
      </w:r>
      <w:r w:rsidR="00A63AC9" w:rsidRPr="00CC278C">
        <w:rPr>
          <w:rFonts w:cstheme="minorHAnsi"/>
        </w:rPr>
        <w:t xml:space="preserve">: </w:t>
      </w:r>
      <w:r w:rsidR="0009055B" w:rsidRPr="00C773B5">
        <w:rPr>
          <w:rFonts w:cstheme="minorHAnsi"/>
          <w:u w:val="single"/>
        </w:rPr>
        <w:t>Handling outliers</w:t>
      </w:r>
      <w:r w:rsidR="00961E12" w:rsidRPr="00C773B5">
        <w:rPr>
          <w:rFonts w:cstheme="minorHAnsi"/>
          <w:u w:val="single"/>
        </w:rPr>
        <w:t xml:space="preserve"> for Numerical columns</w:t>
      </w:r>
      <w:r w:rsidR="0009055B" w:rsidRPr="00CC278C">
        <w:rPr>
          <w:rFonts w:cstheme="minorHAnsi"/>
        </w:rPr>
        <w:t>:</w:t>
      </w:r>
    </w:p>
    <w:p w14:paraId="21443994" w14:textId="57A819BB" w:rsidR="00961E12" w:rsidRPr="00CC278C" w:rsidRDefault="00DD31E2" w:rsidP="00CC278C">
      <w:pPr>
        <w:pStyle w:val="ListParagraph"/>
        <w:numPr>
          <w:ilvl w:val="0"/>
          <w:numId w:val="8"/>
        </w:numPr>
        <w:spacing w:line="240" w:lineRule="auto"/>
        <w:rPr>
          <w:rFonts w:cstheme="minorHAnsi"/>
        </w:rPr>
      </w:pPr>
      <w:r w:rsidRPr="00CC278C">
        <w:rPr>
          <w:rFonts w:cstheme="minorHAnsi"/>
        </w:rPr>
        <w:t>Deleting</w:t>
      </w:r>
      <w:r w:rsidR="00961E12" w:rsidRPr="00CC278C">
        <w:rPr>
          <w:rFonts w:cstheme="minorHAnsi"/>
        </w:rPr>
        <w:t xml:space="preserve"> or Trimming </w:t>
      </w:r>
      <w:r w:rsidRPr="00CC278C">
        <w:rPr>
          <w:rFonts w:cstheme="minorHAnsi"/>
        </w:rPr>
        <w:t>the outlier records.</w:t>
      </w:r>
    </w:p>
    <w:p w14:paraId="63A7667E" w14:textId="2D44CB8C" w:rsidR="00676664" w:rsidRPr="00CC278C" w:rsidRDefault="00676664" w:rsidP="00CC278C">
      <w:pPr>
        <w:pStyle w:val="ListParagraph"/>
        <w:numPr>
          <w:ilvl w:val="0"/>
          <w:numId w:val="8"/>
        </w:numPr>
        <w:spacing w:line="240" w:lineRule="auto"/>
        <w:rPr>
          <w:rFonts w:cstheme="minorHAnsi"/>
        </w:rPr>
      </w:pPr>
      <w:r w:rsidRPr="00CC278C">
        <w:rPr>
          <w:rFonts w:cstheme="minorHAnsi"/>
        </w:rPr>
        <w:t>Quantile based flooring and capping (IQR)</w:t>
      </w:r>
    </w:p>
    <w:p w14:paraId="038670F5" w14:textId="46405508" w:rsidR="00DD31E2" w:rsidRPr="00CC278C" w:rsidRDefault="007F5112" w:rsidP="00CC278C">
      <w:pPr>
        <w:pStyle w:val="ListParagraph"/>
        <w:numPr>
          <w:ilvl w:val="0"/>
          <w:numId w:val="8"/>
        </w:numPr>
        <w:spacing w:line="240" w:lineRule="auto"/>
        <w:rPr>
          <w:rFonts w:cstheme="minorHAnsi"/>
        </w:rPr>
      </w:pPr>
      <w:r w:rsidRPr="00CC278C">
        <w:rPr>
          <w:rFonts w:cstheme="minorHAnsi"/>
        </w:rPr>
        <w:t>Using Z-score calculation.</w:t>
      </w:r>
    </w:p>
    <w:p w14:paraId="07CA4769" w14:textId="392D7150" w:rsidR="00EE45E6" w:rsidRPr="00CC278C" w:rsidRDefault="001B59C5" w:rsidP="00CC278C">
      <w:pPr>
        <w:pStyle w:val="ListParagraph"/>
        <w:numPr>
          <w:ilvl w:val="0"/>
          <w:numId w:val="8"/>
        </w:numPr>
        <w:spacing w:line="240" w:lineRule="auto"/>
        <w:rPr>
          <w:rFonts w:cstheme="minorHAnsi"/>
        </w:rPr>
      </w:pPr>
      <w:r w:rsidRPr="00CC278C">
        <w:rPr>
          <w:rFonts w:cstheme="minorHAnsi"/>
        </w:rPr>
        <w:t xml:space="preserve">When </w:t>
      </w:r>
      <w:r w:rsidR="00FB2163" w:rsidRPr="00CC278C">
        <w:rPr>
          <w:rFonts w:cstheme="minorHAnsi"/>
        </w:rPr>
        <w:t xml:space="preserve">the </w:t>
      </w:r>
      <w:r w:rsidR="00A34AE7" w:rsidRPr="00CC278C">
        <w:rPr>
          <w:rFonts w:cstheme="minorHAnsi"/>
        </w:rPr>
        <w:t>count</w:t>
      </w:r>
      <w:r w:rsidR="00EE45E6" w:rsidRPr="00CC278C">
        <w:rPr>
          <w:rFonts w:cstheme="minorHAnsi"/>
        </w:rPr>
        <w:t xml:space="preserve"> </w:t>
      </w:r>
      <w:r w:rsidRPr="00CC278C">
        <w:rPr>
          <w:rFonts w:cstheme="minorHAnsi"/>
        </w:rPr>
        <w:t>is less, assess individually.</w:t>
      </w:r>
      <w:r w:rsidR="00EE45E6" w:rsidRPr="00CC278C">
        <w:rPr>
          <w:rFonts w:cstheme="minorHAnsi"/>
        </w:rPr>
        <w:t xml:space="preserve"> Box or whisker plots can be created.</w:t>
      </w:r>
    </w:p>
    <w:p w14:paraId="2F826A1C" w14:textId="77777777" w:rsidR="00FB2163" w:rsidRPr="00CC278C" w:rsidRDefault="00FB2163" w:rsidP="00CC278C">
      <w:pPr>
        <w:pStyle w:val="ListParagraph"/>
        <w:spacing w:line="240" w:lineRule="auto"/>
        <w:rPr>
          <w:rFonts w:cstheme="minorHAnsi"/>
        </w:rPr>
      </w:pPr>
    </w:p>
    <w:p w14:paraId="1EC3669B" w14:textId="0D89711C" w:rsidR="00FB2163" w:rsidRPr="00CC278C" w:rsidRDefault="00FB2163" w:rsidP="00CC278C">
      <w:pPr>
        <w:pStyle w:val="ListParagraph"/>
        <w:spacing w:line="240" w:lineRule="auto"/>
        <w:rPr>
          <w:rFonts w:cstheme="minorHAnsi"/>
        </w:rPr>
      </w:pPr>
      <w:r w:rsidRPr="00C773B5">
        <w:rPr>
          <w:rFonts w:cstheme="minorHAnsi"/>
          <w:u w:val="single"/>
        </w:rPr>
        <w:t xml:space="preserve">Handling outliers for </w:t>
      </w:r>
      <w:r w:rsidR="00C773B5">
        <w:rPr>
          <w:rFonts w:cstheme="minorHAnsi"/>
          <w:u w:val="single"/>
        </w:rPr>
        <w:t>Categorical</w:t>
      </w:r>
      <w:r w:rsidRPr="00C773B5">
        <w:rPr>
          <w:rFonts w:cstheme="minorHAnsi"/>
          <w:u w:val="single"/>
        </w:rPr>
        <w:t xml:space="preserve"> columns</w:t>
      </w:r>
      <w:r w:rsidRPr="00CC278C">
        <w:rPr>
          <w:rFonts w:cstheme="minorHAnsi"/>
        </w:rPr>
        <w:t>:</w:t>
      </w:r>
    </w:p>
    <w:p w14:paraId="6EAD0CE6" w14:textId="6D6341B0" w:rsidR="00A63AC9" w:rsidRPr="00CC278C" w:rsidRDefault="00621E13" w:rsidP="00CC278C">
      <w:pPr>
        <w:pStyle w:val="ListParagraph"/>
        <w:numPr>
          <w:ilvl w:val="0"/>
          <w:numId w:val="9"/>
        </w:numPr>
        <w:spacing w:line="240" w:lineRule="auto"/>
        <w:rPr>
          <w:rFonts w:cstheme="minorHAnsi"/>
        </w:rPr>
      </w:pPr>
      <w:r w:rsidRPr="00CC278C">
        <w:rPr>
          <w:rFonts w:cstheme="minorHAnsi"/>
        </w:rPr>
        <w:t>We</w:t>
      </w:r>
      <w:r w:rsidR="0009055B" w:rsidRPr="00CC278C">
        <w:rPr>
          <w:rFonts w:cstheme="minorHAnsi"/>
        </w:rPr>
        <w:t xml:space="preserve"> can use univariate </w:t>
      </w:r>
      <w:r w:rsidR="00144C53" w:rsidRPr="00CC278C">
        <w:rPr>
          <w:rFonts w:cstheme="minorHAnsi"/>
        </w:rPr>
        <w:t xml:space="preserve">or bivariate </w:t>
      </w:r>
      <w:r w:rsidR="009F445D" w:rsidRPr="00CC278C">
        <w:rPr>
          <w:rFonts w:cstheme="minorHAnsi"/>
        </w:rPr>
        <w:t>analysis to</w:t>
      </w:r>
      <w:r w:rsidR="00144C53" w:rsidRPr="00CC278C">
        <w:rPr>
          <w:rFonts w:cstheme="minorHAnsi"/>
        </w:rPr>
        <w:t xml:space="preserve"> visualize the </w:t>
      </w:r>
      <w:r w:rsidR="009F445D" w:rsidRPr="00CC278C">
        <w:rPr>
          <w:rFonts w:cstheme="minorHAnsi"/>
        </w:rPr>
        <w:t>categorical columns.</w:t>
      </w:r>
    </w:p>
    <w:p w14:paraId="76992D14" w14:textId="5B52B3D4" w:rsidR="00144C53" w:rsidRPr="00CC278C" w:rsidRDefault="00144C53" w:rsidP="00CC278C">
      <w:pPr>
        <w:pStyle w:val="ListParagraph"/>
        <w:numPr>
          <w:ilvl w:val="0"/>
          <w:numId w:val="9"/>
        </w:numPr>
        <w:spacing w:line="240" w:lineRule="auto"/>
        <w:rPr>
          <w:rFonts w:cstheme="minorHAnsi"/>
        </w:rPr>
      </w:pPr>
      <w:r w:rsidRPr="00CC278C">
        <w:rPr>
          <w:rFonts w:cstheme="minorHAnsi"/>
        </w:rPr>
        <w:t>List the un</w:t>
      </w:r>
      <w:r w:rsidR="00C773B5">
        <w:rPr>
          <w:rFonts w:cstheme="minorHAnsi"/>
        </w:rPr>
        <w:t>iq</w:t>
      </w:r>
      <w:r w:rsidRPr="00CC278C">
        <w:rPr>
          <w:rFonts w:cstheme="minorHAnsi"/>
        </w:rPr>
        <w:t>ue values in the columns</w:t>
      </w:r>
      <w:r w:rsidR="00F542C9" w:rsidRPr="00CC278C">
        <w:rPr>
          <w:rFonts w:cstheme="minorHAnsi"/>
        </w:rPr>
        <w:t xml:space="preserve"> and their sum.</w:t>
      </w:r>
    </w:p>
    <w:p w14:paraId="0DBE28E5" w14:textId="165886B1" w:rsidR="00D33338" w:rsidRPr="00CC278C" w:rsidRDefault="00B64F38" w:rsidP="00CC278C">
      <w:pPr>
        <w:spacing w:line="240" w:lineRule="auto"/>
        <w:rPr>
          <w:rFonts w:cstheme="minorHAnsi"/>
        </w:rPr>
      </w:pPr>
      <w:r w:rsidRPr="00CC278C">
        <w:rPr>
          <w:rFonts w:cstheme="minorHAnsi"/>
        </w:rPr>
        <w:t xml:space="preserve">g) Do you want to include the entire 1000 features? </w:t>
      </w:r>
    </w:p>
    <w:p w14:paraId="5D340140" w14:textId="6A334AED" w:rsidR="004A45EB" w:rsidRPr="00CC278C" w:rsidRDefault="004C226B" w:rsidP="00CC278C">
      <w:pPr>
        <w:spacing w:line="240" w:lineRule="auto"/>
        <w:rPr>
          <w:rFonts w:cstheme="minorHAnsi"/>
        </w:rPr>
      </w:pPr>
      <w:r w:rsidRPr="004C226B">
        <w:rPr>
          <w:rFonts w:cstheme="minorHAnsi"/>
          <w:b/>
          <w:bCs/>
          <w:u w:val="single"/>
        </w:rPr>
        <w:t>Solution</w:t>
      </w:r>
      <w:r w:rsidR="004A45EB" w:rsidRPr="00CC278C">
        <w:rPr>
          <w:rFonts w:cstheme="minorHAnsi"/>
        </w:rPr>
        <w:t xml:space="preserve">: Including 1000 features to extract the information can be computationally inefficient, we can </w:t>
      </w:r>
      <w:r w:rsidR="003108B6" w:rsidRPr="00CC278C">
        <w:rPr>
          <w:rFonts w:cstheme="minorHAnsi"/>
        </w:rPr>
        <w:t xml:space="preserve">reduce the dimensions of the dataset by using </w:t>
      </w:r>
      <w:r w:rsidR="00BB6B29" w:rsidRPr="00CC278C">
        <w:rPr>
          <w:rFonts w:cstheme="minorHAnsi"/>
        </w:rPr>
        <w:t>Dimensionality reduction techniques, removing multicollinearity, using chi-squared test</w:t>
      </w:r>
      <w:r w:rsidR="00F655A9" w:rsidRPr="00CC278C">
        <w:rPr>
          <w:rFonts w:cstheme="minorHAnsi"/>
        </w:rPr>
        <w:t xml:space="preserve">, </w:t>
      </w:r>
      <w:r w:rsidR="00804749" w:rsidRPr="00CC278C">
        <w:rPr>
          <w:rFonts w:cstheme="minorHAnsi"/>
        </w:rPr>
        <w:t xml:space="preserve">using more label encoding instead of One hot encoding will be preferred. </w:t>
      </w:r>
    </w:p>
    <w:p w14:paraId="3F7743A4" w14:textId="732A643B" w:rsidR="00D33338" w:rsidRPr="00CC278C" w:rsidRDefault="00B64F38" w:rsidP="00CC278C">
      <w:pPr>
        <w:spacing w:line="240" w:lineRule="auto"/>
        <w:rPr>
          <w:rFonts w:cstheme="minorHAnsi"/>
        </w:rPr>
      </w:pPr>
      <w:r w:rsidRPr="00CC278C">
        <w:rPr>
          <w:rFonts w:cstheme="minorHAnsi"/>
        </w:rPr>
        <w:t>h) What model do you want to choose and why?</w:t>
      </w:r>
    </w:p>
    <w:p w14:paraId="3C5425F1" w14:textId="728BE70E" w:rsidR="00BB6B29" w:rsidRPr="00CC278C" w:rsidRDefault="004C226B" w:rsidP="00CC278C">
      <w:pPr>
        <w:spacing w:line="240" w:lineRule="auto"/>
        <w:rPr>
          <w:rFonts w:cstheme="minorHAnsi"/>
        </w:rPr>
      </w:pPr>
      <w:r w:rsidRPr="004C226B">
        <w:rPr>
          <w:rFonts w:cstheme="minorHAnsi"/>
          <w:b/>
          <w:bCs/>
          <w:u w:val="single"/>
        </w:rPr>
        <w:t>Solution</w:t>
      </w:r>
      <w:r w:rsidR="009B283F" w:rsidRPr="00CC278C">
        <w:rPr>
          <w:rFonts w:cstheme="minorHAnsi"/>
        </w:rPr>
        <w:t xml:space="preserve">: </w:t>
      </w:r>
      <w:r w:rsidR="00BB6B29" w:rsidRPr="00CC278C">
        <w:rPr>
          <w:rFonts w:cstheme="minorHAnsi"/>
        </w:rPr>
        <w:t xml:space="preserve">As this is the case </w:t>
      </w:r>
      <w:r w:rsidR="009B283F" w:rsidRPr="00CC278C">
        <w:rPr>
          <w:rFonts w:cstheme="minorHAnsi"/>
        </w:rPr>
        <w:t>of</w:t>
      </w:r>
      <w:r w:rsidR="00BB6B29" w:rsidRPr="00CC278C">
        <w:rPr>
          <w:rFonts w:cstheme="minorHAnsi"/>
        </w:rPr>
        <w:t xml:space="preserve"> class imbalance, we can opt for </w:t>
      </w:r>
      <w:r w:rsidR="009B283F" w:rsidRPr="00CC278C">
        <w:rPr>
          <w:rFonts w:cstheme="minorHAnsi"/>
        </w:rPr>
        <w:t>the following models:</w:t>
      </w:r>
    </w:p>
    <w:p w14:paraId="042433C5" w14:textId="77777777" w:rsidR="0077419F" w:rsidRPr="00CC278C" w:rsidRDefault="0077419F" w:rsidP="00CC278C">
      <w:pPr>
        <w:pStyle w:val="ListParagraph"/>
        <w:numPr>
          <w:ilvl w:val="0"/>
          <w:numId w:val="4"/>
        </w:numPr>
        <w:spacing w:line="240" w:lineRule="auto"/>
        <w:rPr>
          <w:rFonts w:cstheme="minorHAnsi"/>
        </w:rPr>
      </w:pPr>
      <w:r w:rsidRPr="00CC278C">
        <w:rPr>
          <w:rFonts w:cstheme="minorHAnsi"/>
        </w:rPr>
        <w:t>IsolationForest</w:t>
      </w:r>
    </w:p>
    <w:p w14:paraId="7BE2CBBB" w14:textId="77777777" w:rsidR="0077419F" w:rsidRPr="00CC278C" w:rsidRDefault="0077419F" w:rsidP="00CC278C">
      <w:pPr>
        <w:pStyle w:val="ListParagraph"/>
        <w:numPr>
          <w:ilvl w:val="0"/>
          <w:numId w:val="4"/>
        </w:numPr>
        <w:spacing w:line="240" w:lineRule="auto"/>
        <w:rPr>
          <w:rFonts w:cstheme="minorHAnsi"/>
        </w:rPr>
      </w:pPr>
      <w:r w:rsidRPr="00CC278C">
        <w:rPr>
          <w:rFonts w:cstheme="minorHAnsi"/>
        </w:rPr>
        <w:t>LocalOutlierFactor</w:t>
      </w:r>
    </w:p>
    <w:p w14:paraId="09673EBA" w14:textId="1F6D7116" w:rsidR="009B283F" w:rsidRPr="00CC278C" w:rsidRDefault="009B283F" w:rsidP="00CC278C">
      <w:pPr>
        <w:pStyle w:val="ListParagraph"/>
        <w:numPr>
          <w:ilvl w:val="0"/>
          <w:numId w:val="4"/>
        </w:numPr>
        <w:spacing w:line="240" w:lineRule="auto"/>
        <w:rPr>
          <w:rFonts w:cstheme="minorHAnsi"/>
        </w:rPr>
      </w:pPr>
      <w:r w:rsidRPr="00CC278C">
        <w:rPr>
          <w:rFonts w:cstheme="minorHAnsi"/>
        </w:rPr>
        <w:t>XGBoost</w:t>
      </w:r>
    </w:p>
    <w:p w14:paraId="44981ADB" w14:textId="7E66A4A7" w:rsidR="004D3D81" w:rsidRPr="00CC278C" w:rsidRDefault="004D3D81" w:rsidP="00CC278C">
      <w:pPr>
        <w:pStyle w:val="ListParagraph"/>
        <w:numPr>
          <w:ilvl w:val="0"/>
          <w:numId w:val="4"/>
        </w:numPr>
        <w:spacing w:line="240" w:lineRule="auto"/>
        <w:rPr>
          <w:rFonts w:cstheme="minorHAnsi"/>
        </w:rPr>
      </w:pPr>
      <w:r w:rsidRPr="00CC278C">
        <w:rPr>
          <w:rFonts w:cstheme="minorHAnsi"/>
        </w:rPr>
        <w:t>RandomForestClassifer</w:t>
      </w:r>
    </w:p>
    <w:p w14:paraId="42C7A330" w14:textId="79821464" w:rsidR="004D3D81" w:rsidRPr="00CC278C" w:rsidRDefault="004D3D81" w:rsidP="00CC278C">
      <w:pPr>
        <w:pStyle w:val="ListParagraph"/>
        <w:numPr>
          <w:ilvl w:val="0"/>
          <w:numId w:val="4"/>
        </w:numPr>
        <w:spacing w:line="240" w:lineRule="auto"/>
        <w:rPr>
          <w:rFonts w:cstheme="minorHAnsi"/>
        </w:rPr>
      </w:pPr>
      <w:r w:rsidRPr="00CC278C">
        <w:rPr>
          <w:rFonts w:cstheme="minorHAnsi"/>
        </w:rPr>
        <w:lastRenderedPageBreak/>
        <w:t>SVM</w:t>
      </w:r>
    </w:p>
    <w:p w14:paraId="439CBEAC" w14:textId="66CAD067" w:rsidR="009B283F" w:rsidRPr="00CC278C" w:rsidRDefault="009B283F" w:rsidP="00CC278C">
      <w:pPr>
        <w:pStyle w:val="ListParagraph"/>
        <w:numPr>
          <w:ilvl w:val="0"/>
          <w:numId w:val="4"/>
        </w:numPr>
        <w:spacing w:line="240" w:lineRule="auto"/>
        <w:rPr>
          <w:rFonts w:cstheme="minorHAnsi"/>
        </w:rPr>
      </w:pPr>
      <w:r w:rsidRPr="00CC278C">
        <w:rPr>
          <w:rFonts w:cstheme="minorHAnsi"/>
        </w:rPr>
        <w:t>ExtraTreesClassifier</w:t>
      </w:r>
    </w:p>
    <w:p w14:paraId="72CF8D52" w14:textId="07325E2F" w:rsidR="004D3D81" w:rsidRDefault="004D3D81" w:rsidP="00CC278C">
      <w:pPr>
        <w:pStyle w:val="ListParagraph"/>
        <w:numPr>
          <w:ilvl w:val="0"/>
          <w:numId w:val="4"/>
        </w:numPr>
        <w:spacing w:line="240" w:lineRule="auto"/>
        <w:rPr>
          <w:rFonts w:cstheme="minorHAnsi"/>
        </w:rPr>
      </w:pPr>
      <w:r w:rsidRPr="00CC278C">
        <w:rPr>
          <w:rFonts w:cstheme="minorHAnsi"/>
        </w:rPr>
        <w:t>AdaBoostClassifier</w:t>
      </w:r>
    </w:p>
    <w:p w14:paraId="3253F7E2" w14:textId="197B72B8" w:rsidR="001D31AE" w:rsidRPr="001D31AE" w:rsidRDefault="001D31AE" w:rsidP="001D31AE">
      <w:pPr>
        <w:spacing w:line="240" w:lineRule="auto"/>
        <w:rPr>
          <w:rFonts w:cstheme="minorHAnsi"/>
        </w:rPr>
      </w:pPr>
      <w:r>
        <w:rPr>
          <w:rFonts w:cstheme="minorHAnsi"/>
        </w:rPr>
        <w:t xml:space="preserve">Note: We can go with the automated </w:t>
      </w:r>
      <w:r w:rsidR="00D24CB6">
        <w:rPr>
          <w:rFonts w:cstheme="minorHAnsi"/>
        </w:rPr>
        <w:t xml:space="preserve">python libraries </w:t>
      </w:r>
      <w:r w:rsidR="00161A62">
        <w:rPr>
          <w:rFonts w:cstheme="minorHAnsi"/>
        </w:rPr>
        <w:t>(e.g. La</w:t>
      </w:r>
      <w:r w:rsidR="00130D9E">
        <w:rPr>
          <w:rFonts w:cstheme="minorHAnsi"/>
        </w:rPr>
        <w:t>z</w:t>
      </w:r>
      <w:r w:rsidR="00161A62">
        <w:rPr>
          <w:rFonts w:cstheme="minorHAnsi"/>
        </w:rPr>
        <w:t>yPredict</w:t>
      </w:r>
      <w:r w:rsidR="00130D9E">
        <w:rPr>
          <w:rFonts w:cstheme="minorHAnsi"/>
        </w:rPr>
        <w:t xml:space="preserve">, EvalML, etc.) </w:t>
      </w:r>
      <w:r w:rsidR="00D24CB6">
        <w:rPr>
          <w:rFonts w:cstheme="minorHAnsi"/>
        </w:rPr>
        <w:t>to generate various ML algorithms and compare the outputs</w:t>
      </w:r>
      <w:r w:rsidR="00161A62">
        <w:rPr>
          <w:rFonts w:cstheme="minorHAnsi"/>
        </w:rPr>
        <w:t>. This will help us to find the best fit models on the fly.</w:t>
      </w:r>
    </w:p>
    <w:p w14:paraId="65A49B88" w14:textId="001D0EE2" w:rsidR="00D33338" w:rsidRPr="00CC278C" w:rsidRDefault="00B64F38" w:rsidP="00CC278C">
      <w:pPr>
        <w:spacing w:line="240" w:lineRule="auto"/>
        <w:rPr>
          <w:rFonts w:cstheme="minorHAnsi"/>
        </w:rPr>
      </w:pPr>
      <w:r w:rsidRPr="00CC278C">
        <w:rPr>
          <w:rFonts w:cstheme="minorHAnsi"/>
        </w:rPr>
        <w:t xml:space="preserve"> i) What is your validation strategy? </w:t>
      </w:r>
    </w:p>
    <w:p w14:paraId="1066FB68" w14:textId="3EC2BEC0" w:rsidR="00136364" w:rsidRPr="00CC278C" w:rsidRDefault="004C226B" w:rsidP="00CC278C">
      <w:pPr>
        <w:spacing w:line="240" w:lineRule="auto"/>
        <w:rPr>
          <w:rFonts w:cstheme="minorHAnsi"/>
        </w:rPr>
      </w:pPr>
      <w:r w:rsidRPr="004C226B">
        <w:rPr>
          <w:rFonts w:cstheme="minorHAnsi"/>
          <w:b/>
          <w:bCs/>
          <w:u w:val="single"/>
        </w:rPr>
        <w:t>Solution</w:t>
      </w:r>
      <w:r w:rsidR="00E70CE4" w:rsidRPr="00CC278C">
        <w:rPr>
          <w:rFonts w:cstheme="minorHAnsi"/>
        </w:rPr>
        <w:t xml:space="preserve">: </w:t>
      </w:r>
      <w:r w:rsidR="00C37101" w:rsidRPr="00CC278C">
        <w:rPr>
          <w:rFonts w:cstheme="minorHAnsi"/>
        </w:rPr>
        <w:t>After c</w:t>
      </w:r>
      <w:r w:rsidR="00E70CE4" w:rsidRPr="00CC278C">
        <w:rPr>
          <w:rFonts w:cstheme="minorHAnsi"/>
        </w:rPr>
        <w:t>omputing the ROC-AUC curve and the error/confusion matrix to validate the results</w:t>
      </w:r>
      <w:r w:rsidR="00656557" w:rsidRPr="00CC278C">
        <w:rPr>
          <w:rFonts w:cstheme="minorHAnsi"/>
        </w:rPr>
        <w:t xml:space="preserve">, </w:t>
      </w:r>
      <w:r w:rsidR="00136364" w:rsidRPr="00CC278C">
        <w:rPr>
          <w:rFonts w:cstheme="minorHAnsi"/>
        </w:rPr>
        <w:t xml:space="preserve">perform the KfoldCrossvalidation techniques and </w:t>
      </w:r>
      <w:r w:rsidR="00656557" w:rsidRPr="00CC278C">
        <w:rPr>
          <w:rFonts w:cstheme="minorHAnsi"/>
        </w:rPr>
        <w:t xml:space="preserve">perform </w:t>
      </w:r>
      <w:r w:rsidR="00136364" w:rsidRPr="00CC278C">
        <w:rPr>
          <w:rFonts w:cstheme="minorHAnsi"/>
        </w:rPr>
        <w:t>hyper</w:t>
      </w:r>
      <w:r w:rsidR="0059192D">
        <w:rPr>
          <w:rFonts w:cstheme="minorHAnsi"/>
        </w:rPr>
        <w:t xml:space="preserve"> </w:t>
      </w:r>
      <w:r w:rsidR="00656557" w:rsidRPr="00CC278C">
        <w:rPr>
          <w:rFonts w:cstheme="minorHAnsi"/>
        </w:rPr>
        <w:t xml:space="preserve">tuning of </w:t>
      </w:r>
      <w:r w:rsidR="00136364" w:rsidRPr="00CC278C">
        <w:rPr>
          <w:rFonts w:cstheme="minorHAnsi"/>
        </w:rPr>
        <w:t xml:space="preserve">the model to achieve </w:t>
      </w:r>
      <w:r w:rsidR="00DB7492">
        <w:rPr>
          <w:rFonts w:cstheme="minorHAnsi"/>
        </w:rPr>
        <w:t xml:space="preserve">a </w:t>
      </w:r>
      <w:r w:rsidR="00136364" w:rsidRPr="00CC278C">
        <w:rPr>
          <w:rFonts w:cstheme="minorHAnsi"/>
        </w:rPr>
        <w:t>h</w:t>
      </w:r>
      <w:r w:rsidR="0077419F" w:rsidRPr="00CC278C">
        <w:rPr>
          <w:rFonts w:cstheme="minorHAnsi"/>
        </w:rPr>
        <w:t>i</w:t>
      </w:r>
      <w:r w:rsidR="00136364" w:rsidRPr="00CC278C">
        <w:rPr>
          <w:rFonts w:cstheme="minorHAnsi"/>
        </w:rPr>
        <w:t>gh level of recal</w:t>
      </w:r>
      <w:r w:rsidR="0077419F" w:rsidRPr="00CC278C">
        <w:rPr>
          <w:rFonts w:cstheme="minorHAnsi"/>
        </w:rPr>
        <w:t>l.</w:t>
      </w:r>
    </w:p>
    <w:p w14:paraId="5FB9B77F" w14:textId="59C77F73" w:rsidR="00D33338" w:rsidRPr="00CC278C" w:rsidRDefault="00B64F38" w:rsidP="00CC278C">
      <w:pPr>
        <w:spacing w:line="240" w:lineRule="auto"/>
        <w:rPr>
          <w:rFonts w:cstheme="minorHAnsi"/>
        </w:rPr>
      </w:pPr>
      <w:r w:rsidRPr="00CC278C">
        <w:rPr>
          <w:rFonts w:cstheme="minorHAnsi"/>
        </w:rPr>
        <w:t xml:space="preserve">j) How are you going to handle class imbalance? </w:t>
      </w:r>
    </w:p>
    <w:p w14:paraId="5571413B" w14:textId="3A947F66" w:rsidR="00136364" w:rsidRPr="00CC278C" w:rsidRDefault="004C226B" w:rsidP="00CC278C">
      <w:pPr>
        <w:spacing w:line="240" w:lineRule="auto"/>
        <w:rPr>
          <w:rFonts w:cstheme="minorHAnsi"/>
        </w:rPr>
      </w:pPr>
      <w:r w:rsidRPr="004C226B">
        <w:rPr>
          <w:rFonts w:cstheme="minorHAnsi"/>
          <w:b/>
          <w:bCs/>
          <w:u w:val="single"/>
        </w:rPr>
        <w:t>Solution</w:t>
      </w:r>
      <w:r w:rsidR="00136364" w:rsidRPr="00CC278C">
        <w:rPr>
          <w:rFonts w:cstheme="minorHAnsi"/>
        </w:rPr>
        <w:t xml:space="preserve">: Class imbalance can be handled by </w:t>
      </w:r>
      <w:r w:rsidR="00F90060" w:rsidRPr="00CC278C">
        <w:rPr>
          <w:rFonts w:cstheme="minorHAnsi"/>
        </w:rPr>
        <w:t xml:space="preserve">the </w:t>
      </w:r>
      <w:r w:rsidR="00136364" w:rsidRPr="00CC278C">
        <w:rPr>
          <w:rFonts w:cstheme="minorHAnsi"/>
        </w:rPr>
        <w:t>below techniques:</w:t>
      </w:r>
    </w:p>
    <w:p w14:paraId="2D215A8D" w14:textId="078BB4AC" w:rsidR="00136364" w:rsidRPr="00CC278C" w:rsidRDefault="00136364" w:rsidP="00CC278C">
      <w:pPr>
        <w:pStyle w:val="ListParagraph"/>
        <w:numPr>
          <w:ilvl w:val="0"/>
          <w:numId w:val="5"/>
        </w:numPr>
        <w:spacing w:line="240" w:lineRule="auto"/>
        <w:rPr>
          <w:rFonts w:cstheme="minorHAnsi"/>
        </w:rPr>
      </w:pPr>
      <w:r w:rsidRPr="00CC278C">
        <w:rPr>
          <w:rFonts w:cstheme="minorHAnsi"/>
        </w:rPr>
        <w:t>RandomOversampling</w:t>
      </w:r>
    </w:p>
    <w:p w14:paraId="7C2A8DB8" w14:textId="48A805DB" w:rsidR="00136364" w:rsidRPr="00CC278C" w:rsidRDefault="00136364" w:rsidP="00CC278C">
      <w:pPr>
        <w:pStyle w:val="ListParagraph"/>
        <w:numPr>
          <w:ilvl w:val="0"/>
          <w:numId w:val="5"/>
        </w:numPr>
        <w:spacing w:line="240" w:lineRule="auto"/>
        <w:rPr>
          <w:rFonts w:cstheme="minorHAnsi"/>
        </w:rPr>
      </w:pPr>
      <w:r w:rsidRPr="00CC278C">
        <w:rPr>
          <w:rFonts w:cstheme="minorHAnsi"/>
        </w:rPr>
        <w:t>RandomUnderStampling</w:t>
      </w:r>
    </w:p>
    <w:p w14:paraId="123F82EC" w14:textId="77777777" w:rsidR="0047752E" w:rsidRPr="00CC278C" w:rsidRDefault="0047752E" w:rsidP="00CC278C">
      <w:pPr>
        <w:pStyle w:val="ListParagraph"/>
        <w:numPr>
          <w:ilvl w:val="0"/>
          <w:numId w:val="5"/>
        </w:numPr>
        <w:spacing w:line="240" w:lineRule="auto"/>
        <w:rPr>
          <w:rFonts w:cstheme="minorHAnsi"/>
        </w:rPr>
      </w:pPr>
      <w:r w:rsidRPr="00CC278C">
        <w:rPr>
          <w:rFonts w:cstheme="minorHAnsi"/>
        </w:rPr>
        <w:t>Synthetic minority oversampling technique (SMOTE)</w:t>
      </w:r>
    </w:p>
    <w:p w14:paraId="70F56C10" w14:textId="6D7DBF2E" w:rsidR="0047752E" w:rsidRPr="00CC278C" w:rsidRDefault="0047752E" w:rsidP="00CC278C">
      <w:pPr>
        <w:pStyle w:val="ListParagraph"/>
        <w:numPr>
          <w:ilvl w:val="0"/>
          <w:numId w:val="5"/>
        </w:numPr>
        <w:shd w:val="clear" w:color="auto" w:fill="FFFFFF"/>
        <w:spacing w:after="100" w:afterAutospacing="1" w:line="240" w:lineRule="auto"/>
        <w:outlineLvl w:val="3"/>
        <w:rPr>
          <w:rFonts w:cstheme="minorHAnsi"/>
        </w:rPr>
      </w:pPr>
      <w:r w:rsidRPr="00CC278C">
        <w:rPr>
          <w:rFonts w:cstheme="minorHAnsi"/>
        </w:rPr>
        <w:t>Modified synthetic minority oversampling technique (MSMOTE)</w:t>
      </w:r>
    </w:p>
    <w:p w14:paraId="2690B7F9" w14:textId="00AB9987" w:rsidR="00136364" w:rsidRPr="00CC278C" w:rsidRDefault="00E44618" w:rsidP="00CC278C">
      <w:pPr>
        <w:pStyle w:val="ListParagraph"/>
        <w:numPr>
          <w:ilvl w:val="0"/>
          <w:numId w:val="5"/>
        </w:numPr>
        <w:spacing w:line="240" w:lineRule="auto"/>
        <w:rPr>
          <w:rFonts w:cstheme="minorHAnsi"/>
        </w:rPr>
      </w:pPr>
      <w:r w:rsidRPr="00CC278C">
        <w:rPr>
          <w:rFonts w:cstheme="minorHAnsi"/>
        </w:rPr>
        <w:t>Isolation Forest Classifier</w:t>
      </w:r>
    </w:p>
    <w:p w14:paraId="6DD7CDBF" w14:textId="0C1C2B5E" w:rsidR="00401564" w:rsidRPr="00CC278C" w:rsidRDefault="00E44618" w:rsidP="00CC278C">
      <w:pPr>
        <w:pStyle w:val="ListParagraph"/>
        <w:numPr>
          <w:ilvl w:val="0"/>
          <w:numId w:val="5"/>
        </w:numPr>
        <w:spacing w:line="240" w:lineRule="auto"/>
        <w:rPr>
          <w:rFonts w:cstheme="minorHAnsi"/>
        </w:rPr>
      </w:pPr>
      <w:r w:rsidRPr="00CC278C">
        <w:rPr>
          <w:rFonts w:cstheme="minorHAnsi"/>
        </w:rPr>
        <w:t>Local Outlier Classifier</w:t>
      </w:r>
    </w:p>
    <w:p w14:paraId="2FB87F1B" w14:textId="5DE846D5" w:rsidR="0047752E" w:rsidRPr="00CC278C" w:rsidRDefault="0047752E" w:rsidP="00CC278C">
      <w:pPr>
        <w:pStyle w:val="ListParagraph"/>
        <w:numPr>
          <w:ilvl w:val="0"/>
          <w:numId w:val="5"/>
        </w:numPr>
        <w:spacing w:line="240" w:lineRule="auto"/>
        <w:rPr>
          <w:rFonts w:cstheme="minorHAnsi"/>
        </w:rPr>
      </w:pPr>
      <w:r w:rsidRPr="00CC278C">
        <w:rPr>
          <w:rFonts w:cstheme="minorHAnsi"/>
        </w:rPr>
        <w:t>Bagging and Boosting Algorithms</w:t>
      </w:r>
      <w:r w:rsidR="00DE01A1" w:rsidRPr="00CC278C">
        <w:rPr>
          <w:rFonts w:cstheme="minorHAnsi"/>
        </w:rPr>
        <w:t xml:space="preserve"> (Examples: XGBoost, LightGBM, Adaboost, RF)</w:t>
      </w:r>
      <w:r w:rsidRPr="00CC278C">
        <w:rPr>
          <w:rFonts w:cstheme="minorHAnsi"/>
        </w:rPr>
        <w:t>.</w:t>
      </w:r>
    </w:p>
    <w:p w14:paraId="6425E14E" w14:textId="77777777" w:rsidR="00E44618" w:rsidRPr="00CC278C" w:rsidRDefault="00E44618" w:rsidP="00CC278C">
      <w:pPr>
        <w:pStyle w:val="ListParagraph"/>
        <w:spacing w:line="240" w:lineRule="auto"/>
        <w:rPr>
          <w:rFonts w:cstheme="minorHAnsi"/>
        </w:rPr>
      </w:pPr>
    </w:p>
    <w:p w14:paraId="7FE7AB2D" w14:textId="6307EB6D" w:rsidR="00D33338" w:rsidRPr="00CC278C" w:rsidRDefault="00B64F38" w:rsidP="00CC278C">
      <w:pPr>
        <w:spacing w:line="240" w:lineRule="auto"/>
        <w:rPr>
          <w:rFonts w:cstheme="minorHAnsi"/>
        </w:rPr>
      </w:pPr>
      <w:r w:rsidRPr="00CC278C">
        <w:rPr>
          <w:rFonts w:cstheme="minorHAnsi"/>
        </w:rPr>
        <w:t>k) What will be your experiments and how are you going to choose the best model?</w:t>
      </w:r>
    </w:p>
    <w:p w14:paraId="41DFA7C3" w14:textId="030AA828" w:rsidR="0096457A" w:rsidRPr="00CC278C" w:rsidRDefault="004C226B" w:rsidP="00CC278C">
      <w:pPr>
        <w:spacing w:line="240" w:lineRule="auto"/>
        <w:rPr>
          <w:rFonts w:cstheme="minorHAnsi"/>
        </w:rPr>
      </w:pPr>
      <w:r w:rsidRPr="004C226B">
        <w:rPr>
          <w:rFonts w:cstheme="minorHAnsi"/>
          <w:b/>
          <w:bCs/>
          <w:u w:val="single"/>
        </w:rPr>
        <w:t>Solution</w:t>
      </w:r>
      <w:r w:rsidR="0096457A" w:rsidRPr="00CC278C">
        <w:rPr>
          <w:rFonts w:cstheme="minorHAnsi"/>
        </w:rPr>
        <w:t xml:space="preserve">: </w:t>
      </w:r>
      <w:r w:rsidR="005709EA" w:rsidRPr="00CC278C">
        <w:rPr>
          <w:rFonts w:cstheme="minorHAnsi"/>
        </w:rPr>
        <w:t>U</w:t>
      </w:r>
      <w:r w:rsidR="0096457A" w:rsidRPr="00CC278C">
        <w:rPr>
          <w:rFonts w:cstheme="minorHAnsi"/>
        </w:rPr>
        <w:t>sing cross Validation techniques and the Hypertuning of the model param</w:t>
      </w:r>
      <w:r w:rsidR="005709EA" w:rsidRPr="00CC278C">
        <w:rPr>
          <w:rFonts w:cstheme="minorHAnsi"/>
        </w:rPr>
        <w:t>e</w:t>
      </w:r>
      <w:r w:rsidR="0096457A" w:rsidRPr="00CC278C">
        <w:rPr>
          <w:rFonts w:cstheme="minorHAnsi"/>
        </w:rPr>
        <w:t xml:space="preserve">ters will be performed to </w:t>
      </w:r>
      <w:r w:rsidR="00D06C64" w:rsidRPr="00CC278C">
        <w:rPr>
          <w:rFonts w:cstheme="minorHAnsi"/>
        </w:rPr>
        <w:t xml:space="preserve">find the best </w:t>
      </w:r>
      <w:r w:rsidR="00667E07" w:rsidRPr="00CC278C">
        <w:rPr>
          <w:rFonts w:cstheme="minorHAnsi"/>
        </w:rPr>
        <w:t>estimat</w:t>
      </w:r>
      <w:r w:rsidR="00D06C64" w:rsidRPr="00CC278C">
        <w:rPr>
          <w:rFonts w:cstheme="minorHAnsi"/>
        </w:rPr>
        <w:t xml:space="preserve">ors of </w:t>
      </w:r>
      <w:r w:rsidR="00667E07" w:rsidRPr="00CC278C">
        <w:rPr>
          <w:rFonts w:cstheme="minorHAnsi"/>
        </w:rPr>
        <w:t>the model</w:t>
      </w:r>
      <w:r w:rsidR="007D3900" w:rsidRPr="00CC278C">
        <w:rPr>
          <w:rFonts w:cstheme="minorHAnsi"/>
        </w:rPr>
        <w:t xml:space="preserve"> and predict it</w:t>
      </w:r>
      <w:r w:rsidR="00D06C64" w:rsidRPr="00CC278C">
        <w:rPr>
          <w:rFonts w:cstheme="minorHAnsi"/>
        </w:rPr>
        <w:t xml:space="preserve">. </w:t>
      </w:r>
    </w:p>
    <w:p w14:paraId="6C21AAE5" w14:textId="0793BB46" w:rsidR="00D33338" w:rsidRPr="00CC278C" w:rsidRDefault="00B64F38" w:rsidP="00CC278C">
      <w:pPr>
        <w:spacing w:line="240" w:lineRule="auto"/>
        <w:rPr>
          <w:rFonts w:cstheme="minorHAnsi"/>
        </w:rPr>
      </w:pPr>
      <w:r w:rsidRPr="00CC278C">
        <w:rPr>
          <w:rFonts w:cstheme="minorHAnsi"/>
        </w:rPr>
        <w:t xml:space="preserve">l) What metrics are important for you in evaluating your best model? </w:t>
      </w:r>
    </w:p>
    <w:p w14:paraId="67C7D745" w14:textId="4DC9D182" w:rsidR="00E70C67" w:rsidRPr="00CC278C" w:rsidRDefault="004C226B" w:rsidP="00CC278C">
      <w:pPr>
        <w:spacing w:line="240" w:lineRule="auto"/>
        <w:rPr>
          <w:rFonts w:cstheme="minorHAnsi"/>
        </w:rPr>
      </w:pPr>
      <w:r w:rsidRPr="004C226B">
        <w:rPr>
          <w:rFonts w:cstheme="minorHAnsi"/>
          <w:b/>
          <w:bCs/>
          <w:u w:val="single"/>
        </w:rPr>
        <w:t>Solution</w:t>
      </w:r>
      <w:r w:rsidR="00BE4C18" w:rsidRPr="00CC278C">
        <w:rPr>
          <w:rFonts w:cstheme="minorHAnsi"/>
        </w:rPr>
        <w:t xml:space="preserve">: Recall seems to be </w:t>
      </w:r>
      <w:r w:rsidR="003F6E7E" w:rsidRPr="00CC278C">
        <w:rPr>
          <w:rFonts w:cstheme="minorHAnsi"/>
        </w:rPr>
        <w:t>the</w:t>
      </w:r>
      <w:r w:rsidR="00BE4C18" w:rsidRPr="00CC278C">
        <w:rPr>
          <w:rFonts w:cstheme="minorHAnsi"/>
        </w:rPr>
        <w:t xml:space="preserve"> best </w:t>
      </w:r>
      <w:r w:rsidR="009F6FD3" w:rsidRPr="00CC278C">
        <w:rPr>
          <w:rFonts w:cstheme="minorHAnsi"/>
        </w:rPr>
        <w:t>metric to evaluate the model</w:t>
      </w:r>
      <w:r w:rsidR="00F6680A" w:rsidRPr="00CC278C">
        <w:rPr>
          <w:rFonts w:cstheme="minorHAnsi"/>
        </w:rPr>
        <w:t>.</w:t>
      </w:r>
      <w:r w:rsidR="00193910" w:rsidRPr="00CC278C">
        <w:rPr>
          <w:rFonts w:cstheme="minorHAnsi"/>
        </w:rPr>
        <w:t xml:space="preserve"> </w:t>
      </w:r>
    </w:p>
    <w:p w14:paraId="498412A5" w14:textId="67CAD7BC" w:rsidR="00BE4C18" w:rsidRPr="00CC278C" w:rsidRDefault="00E70C67" w:rsidP="00CC278C">
      <w:pPr>
        <w:spacing w:line="240" w:lineRule="auto"/>
        <w:rPr>
          <w:rFonts w:cstheme="minorHAnsi"/>
        </w:rPr>
      </w:pPr>
      <w:r w:rsidRPr="00CC278C">
        <w:rPr>
          <w:rFonts w:cstheme="minorHAnsi"/>
        </w:rPr>
        <w:t>Recall gi</w:t>
      </w:r>
      <w:r w:rsidR="00447862" w:rsidRPr="00CC278C">
        <w:rPr>
          <w:rFonts w:cstheme="minorHAnsi"/>
        </w:rPr>
        <w:t xml:space="preserve">ves a measure of how accurately our model </w:t>
      </w:r>
      <w:r w:rsidR="003F6E7E" w:rsidRPr="00CC278C">
        <w:rPr>
          <w:rFonts w:cstheme="minorHAnsi"/>
        </w:rPr>
        <w:t>can</w:t>
      </w:r>
      <w:r w:rsidR="00447862" w:rsidRPr="00CC278C">
        <w:rPr>
          <w:rFonts w:cstheme="minorHAnsi"/>
        </w:rPr>
        <w:t xml:space="preserve"> identify the relevant data. </w:t>
      </w:r>
      <w:r w:rsidR="00193910" w:rsidRPr="00CC278C">
        <w:rPr>
          <w:rFonts w:cstheme="minorHAnsi"/>
        </w:rPr>
        <w:t xml:space="preserve">Thus, for all the </w:t>
      </w:r>
      <w:r w:rsidRPr="00CC278C">
        <w:rPr>
          <w:rFonts w:cstheme="minorHAnsi"/>
        </w:rPr>
        <w:t>customers</w:t>
      </w:r>
      <w:r w:rsidR="00193910" w:rsidRPr="00CC278C">
        <w:rPr>
          <w:rFonts w:cstheme="minorHAnsi"/>
        </w:rPr>
        <w:t xml:space="preserve"> who actually </w:t>
      </w:r>
      <w:r w:rsidRPr="00CC278C">
        <w:rPr>
          <w:rFonts w:cstheme="minorHAnsi"/>
        </w:rPr>
        <w:t>are defaulters</w:t>
      </w:r>
      <w:r w:rsidR="00193910" w:rsidRPr="00CC278C">
        <w:rPr>
          <w:rFonts w:cstheme="minorHAnsi"/>
        </w:rPr>
        <w:t xml:space="preserve">, recall tells us how </w:t>
      </w:r>
      <w:r w:rsidRPr="00CC278C">
        <w:rPr>
          <w:rFonts w:cstheme="minorHAnsi"/>
        </w:rPr>
        <w:t>m</w:t>
      </w:r>
      <w:r w:rsidR="00193910" w:rsidRPr="00CC278C">
        <w:rPr>
          <w:rFonts w:cstheme="minorHAnsi"/>
        </w:rPr>
        <w:t xml:space="preserve">any we correctly identified as </w:t>
      </w:r>
      <w:r w:rsidR="003F6E7E" w:rsidRPr="00CC278C">
        <w:rPr>
          <w:rFonts w:cstheme="minorHAnsi"/>
        </w:rPr>
        <w:t xml:space="preserve">a </w:t>
      </w:r>
      <w:r w:rsidRPr="00CC278C">
        <w:rPr>
          <w:rFonts w:cstheme="minorHAnsi"/>
        </w:rPr>
        <w:t>potential defaulter</w:t>
      </w:r>
      <w:r w:rsidR="004222B0">
        <w:rPr>
          <w:rFonts w:cstheme="minorHAnsi"/>
        </w:rPr>
        <w:t>s</w:t>
      </w:r>
      <w:r w:rsidR="00193910" w:rsidRPr="00CC278C">
        <w:rPr>
          <w:rFonts w:cstheme="minorHAnsi"/>
          <w:color w:val="222222"/>
          <w:shd w:val="clear" w:color="auto" w:fill="FFFFFF"/>
        </w:rPr>
        <w:t>.</w:t>
      </w:r>
    </w:p>
    <w:p w14:paraId="02B5D06C" w14:textId="3063826F" w:rsidR="000151CF" w:rsidRPr="00CC278C" w:rsidRDefault="00B64F38" w:rsidP="00CC278C">
      <w:pPr>
        <w:spacing w:line="240" w:lineRule="auto"/>
        <w:rPr>
          <w:rFonts w:cstheme="minorHAnsi"/>
        </w:rPr>
      </w:pPr>
      <w:r w:rsidRPr="00CC278C">
        <w:rPr>
          <w:rFonts w:cstheme="minorHAnsi"/>
        </w:rPr>
        <w:t>m) “More than identifying defaulters, we also want to understand why they would default; that’s the key” – The CEO specifically mentions this in his email. What is your strategy to address this concern?</w:t>
      </w:r>
    </w:p>
    <w:p w14:paraId="07E21CFE" w14:textId="194400A2" w:rsidR="00BE4C18" w:rsidRPr="00CC278C" w:rsidRDefault="004C226B" w:rsidP="00CC278C">
      <w:pPr>
        <w:spacing w:line="240" w:lineRule="auto"/>
        <w:rPr>
          <w:rFonts w:cstheme="minorHAnsi"/>
        </w:rPr>
      </w:pPr>
      <w:r w:rsidRPr="004C226B">
        <w:rPr>
          <w:rFonts w:cstheme="minorHAnsi"/>
          <w:b/>
          <w:bCs/>
          <w:u w:val="single"/>
        </w:rPr>
        <w:t>Solution</w:t>
      </w:r>
      <w:r w:rsidR="00E952E0" w:rsidRPr="00CC278C">
        <w:rPr>
          <w:rFonts w:cstheme="minorHAnsi"/>
        </w:rPr>
        <w:t xml:space="preserve">: Once the model is developed to </w:t>
      </w:r>
      <w:r w:rsidR="005374D2" w:rsidRPr="00CC278C">
        <w:rPr>
          <w:rFonts w:cstheme="minorHAnsi"/>
        </w:rPr>
        <w:t xml:space="preserve">predict a defaulter with high Recall, we can </w:t>
      </w:r>
      <w:r w:rsidR="00DD2F72" w:rsidRPr="00CC278C">
        <w:rPr>
          <w:rFonts w:cstheme="minorHAnsi"/>
        </w:rPr>
        <w:t>find the 10-</w:t>
      </w:r>
      <w:r w:rsidR="00717225" w:rsidRPr="00CC278C">
        <w:rPr>
          <w:rFonts w:cstheme="minorHAnsi"/>
        </w:rPr>
        <w:t>15</w:t>
      </w:r>
      <w:r w:rsidR="00DD2F72" w:rsidRPr="00CC278C">
        <w:rPr>
          <w:rFonts w:cstheme="minorHAnsi"/>
        </w:rPr>
        <w:t xml:space="preserve"> best features </w:t>
      </w:r>
      <w:r w:rsidR="00D43050" w:rsidRPr="00CC278C">
        <w:rPr>
          <w:rFonts w:cstheme="minorHAnsi"/>
        </w:rPr>
        <w:t>with</w:t>
      </w:r>
      <w:r w:rsidR="00DB7492">
        <w:rPr>
          <w:rFonts w:cstheme="minorHAnsi"/>
        </w:rPr>
        <w:t xml:space="preserve"> the</w:t>
      </w:r>
      <w:r w:rsidR="00D43050" w:rsidRPr="00CC278C">
        <w:rPr>
          <w:rFonts w:cstheme="minorHAnsi"/>
        </w:rPr>
        <w:t xml:space="preserve"> high</w:t>
      </w:r>
      <w:r w:rsidR="00E85117" w:rsidRPr="00CC278C">
        <w:rPr>
          <w:rFonts w:cstheme="minorHAnsi"/>
        </w:rPr>
        <w:t xml:space="preserve">est importance which </w:t>
      </w:r>
      <w:r w:rsidR="00DD2F72" w:rsidRPr="00CC278C">
        <w:rPr>
          <w:rFonts w:cstheme="minorHAnsi"/>
        </w:rPr>
        <w:t xml:space="preserve">describe </w:t>
      </w:r>
      <w:r w:rsidR="00E85117" w:rsidRPr="00CC278C">
        <w:rPr>
          <w:rFonts w:cstheme="minorHAnsi"/>
        </w:rPr>
        <w:t xml:space="preserve">the reason for the defaulters. </w:t>
      </w:r>
      <w:r w:rsidR="00D61E8E">
        <w:rPr>
          <w:rFonts w:cstheme="minorHAnsi"/>
        </w:rPr>
        <w:t>Apply clustering algorithms</w:t>
      </w:r>
      <w:r w:rsidR="00CA25FE">
        <w:rPr>
          <w:rFonts w:cstheme="minorHAnsi"/>
        </w:rPr>
        <w:t xml:space="preserve"> to gain in-depth knowledge. </w:t>
      </w:r>
      <w:r w:rsidR="00E85117" w:rsidRPr="00CC278C">
        <w:rPr>
          <w:rFonts w:cstheme="minorHAnsi"/>
        </w:rPr>
        <w:t xml:space="preserve">We can use </w:t>
      </w:r>
      <w:r w:rsidR="002F4859" w:rsidRPr="00CC278C">
        <w:rPr>
          <w:rFonts w:cstheme="minorHAnsi"/>
        </w:rPr>
        <w:t>Shap</w:t>
      </w:r>
      <w:r w:rsidR="004A145C" w:rsidRPr="00CC278C">
        <w:rPr>
          <w:rFonts w:cstheme="minorHAnsi"/>
        </w:rPr>
        <w:t xml:space="preserve">ash </w:t>
      </w:r>
      <w:r w:rsidR="002F4859" w:rsidRPr="00CC278C">
        <w:rPr>
          <w:rFonts w:cstheme="minorHAnsi"/>
        </w:rPr>
        <w:t xml:space="preserve">or </w:t>
      </w:r>
      <w:r w:rsidR="00DB7492">
        <w:rPr>
          <w:rFonts w:cstheme="minorHAnsi"/>
        </w:rPr>
        <w:t>G</w:t>
      </w:r>
      <w:r w:rsidR="002F4859" w:rsidRPr="00CC278C">
        <w:rPr>
          <w:rFonts w:cstheme="minorHAnsi"/>
        </w:rPr>
        <w:t xml:space="preserve">raphviz </w:t>
      </w:r>
      <w:r w:rsidR="00AA3DE3" w:rsidRPr="00CC278C">
        <w:rPr>
          <w:rFonts w:cstheme="minorHAnsi"/>
        </w:rPr>
        <w:t>library to decode the best fit ML model</w:t>
      </w:r>
      <w:r w:rsidR="00BE4C18" w:rsidRPr="00CC278C">
        <w:rPr>
          <w:rFonts w:cstheme="minorHAnsi"/>
        </w:rPr>
        <w:t xml:space="preserve"> while keeping domain knowledge in mind</w:t>
      </w:r>
      <w:r w:rsidR="00AA3DE3" w:rsidRPr="00CC278C">
        <w:rPr>
          <w:rFonts w:cstheme="minorHAnsi"/>
        </w:rPr>
        <w:t xml:space="preserve">. </w:t>
      </w:r>
    </w:p>
    <w:sectPr w:rsidR="00BE4C18" w:rsidRPr="00CC278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6705CD"/>
    <w:multiLevelType w:val="multilevel"/>
    <w:tmpl w:val="848C6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DB7711"/>
    <w:multiLevelType w:val="hybridMultilevel"/>
    <w:tmpl w:val="82BE57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9E0B62"/>
    <w:multiLevelType w:val="hybridMultilevel"/>
    <w:tmpl w:val="138EAF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0A7490"/>
    <w:multiLevelType w:val="hybridMultilevel"/>
    <w:tmpl w:val="B8262BAE"/>
    <w:lvl w:ilvl="0" w:tplc="3A5E89EC">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 w15:restartNumberingAfterBreak="0">
    <w:nsid w:val="44122F5E"/>
    <w:multiLevelType w:val="hybridMultilevel"/>
    <w:tmpl w:val="D41AAA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EC5B7D"/>
    <w:multiLevelType w:val="hybridMultilevel"/>
    <w:tmpl w:val="354CEB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0A2B8A"/>
    <w:multiLevelType w:val="hybridMultilevel"/>
    <w:tmpl w:val="35A8C27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30B64F0"/>
    <w:multiLevelType w:val="hybridMultilevel"/>
    <w:tmpl w:val="66240F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6EF1E62"/>
    <w:multiLevelType w:val="hybridMultilevel"/>
    <w:tmpl w:val="BC128F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92388D"/>
    <w:multiLevelType w:val="hybridMultilevel"/>
    <w:tmpl w:val="43462B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9"/>
  </w:num>
  <w:num w:numId="3">
    <w:abstractNumId w:val="0"/>
  </w:num>
  <w:num w:numId="4">
    <w:abstractNumId w:val="4"/>
  </w:num>
  <w:num w:numId="5">
    <w:abstractNumId w:val="2"/>
  </w:num>
  <w:num w:numId="6">
    <w:abstractNumId w:val="6"/>
  </w:num>
  <w:num w:numId="7">
    <w:abstractNumId w:val="3"/>
  </w:num>
  <w:num w:numId="8">
    <w:abstractNumId w:val="8"/>
  </w:num>
  <w:num w:numId="9">
    <w:abstractNumId w:val="1"/>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3MbUwNTMzNTA2sLRU0lEKTi0uzszPAykwrgUAEQUvoSwAAAA="/>
  </w:docVars>
  <w:rsids>
    <w:rsidRoot w:val="00B64F38"/>
    <w:rsid w:val="000016DE"/>
    <w:rsid w:val="00081EFC"/>
    <w:rsid w:val="0009055B"/>
    <w:rsid w:val="000A0BC3"/>
    <w:rsid w:val="000A2BC0"/>
    <w:rsid w:val="000C18E5"/>
    <w:rsid w:val="000D3966"/>
    <w:rsid w:val="000D5A31"/>
    <w:rsid w:val="000E232C"/>
    <w:rsid w:val="000E2F32"/>
    <w:rsid w:val="00123A5E"/>
    <w:rsid w:val="00127BBB"/>
    <w:rsid w:val="00130D9E"/>
    <w:rsid w:val="00136364"/>
    <w:rsid w:val="00144C53"/>
    <w:rsid w:val="00161A62"/>
    <w:rsid w:val="0017156D"/>
    <w:rsid w:val="00193910"/>
    <w:rsid w:val="001B59C5"/>
    <w:rsid w:val="001B7E82"/>
    <w:rsid w:val="001D31AE"/>
    <w:rsid w:val="00225E92"/>
    <w:rsid w:val="00234DD4"/>
    <w:rsid w:val="00240889"/>
    <w:rsid w:val="00270E76"/>
    <w:rsid w:val="002A3C05"/>
    <w:rsid w:val="002C4540"/>
    <w:rsid w:val="002D43DC"/>
    <w:rsid w:val="002F4859"/>
    <w:rsid w:val="003108B6"/>
    <w:rsid w:val="00311A1A"/>
    <w:rsid w:val="003360F6"/>
    <w:rsid w:val="0034552E"/>
    <w:rsid w:val="00372C65"/>
    <w:rsid w:val="003972A5"/>
    <w:rsid w:val="003A17EC"/>
    <w:rsid w:val="003C246E"/>
    <w:rsid w:val="003D3547"/>
    <w:rsid w:val="003F6E7E"/>
    <w:rsid w:val="00401564"/>
    <w:rsid w:val="00405331"/>
    <w:rsid w:val="004132CB"/>
    <w:rsid w:val="00414486"/>
    <w:rsid w:val="004222B0"/>
    <w:rsid w:val="00422821"/>
    <w:rsid w:val="00434679"/>
    <w:rsid w:val="00444861"/>
    <w:rsid w:val="00447862"/>
    <w:rsid w:val="0047752E"/>
    <w:rsid w:val="004932A6"/>
    <w:rsid w:val="004A145C"/>
    <w:rsid w:val="004A45EB"/>
    <w:rsid w:val="004A6348"/>
    <w:rsid w:val="004C04E5"/>
    <w:rsid w:val="004C0CB0"/>
    <w:rsid w:val="004C226B"/>
    <w:rsid w:val="004D1451"/>
    <w:rsid w:val="004D3D81"/>
    <w:rsid w:val="004E313F"/>
    <w:rsid w:val="005374D2"/>
    <w:rsid w:val="005709EA"/>
    <w:rsid w:val="0059192D"/>
    <w:rsid w:val="005B7B7F"/>
    <w:rsid w:val="005C1C37"/>
    <w:rsid w:val="006129DD"/>
    <w:rsid w:val="00621E13"/>
    <w:rsid w:val="00656557"/>
    <w:rsid w:val="00667E07"/>
    <w:rsid w:val="006734AE"/>
    <w:rsid w:val="00676664"/>
    <w:rsid w:val="006802E1"/>
    <w:rsid w:val="00692142"/>
    <w:rsid w:val="006A7F5D"/>
    <w:rsid w:val="006C3073"/>
    <w:rsid w:val="00717225"/>
    <w:rsid w:val="00744E27"/>
    <w:rsid w:val="00746C9B"/>
    <w:rsid w:val="00761A22"/>
    <w:rsid w:val="0077419F"/>
    <w:rsid w:val="007751CE"/>
    <w:rsid w:val="007C0507"/>
    <w:rsid w:val="007D3900"/>
    <w:rsid w:val="007E029A"/>
    <w:rsid w:val="007F5112"/>
    <w:rsid w:val="00804749"/>
    <w:rsid w:val="00827262"/>
    <w:rsid w:val="0086340C"/>
    <w:rsid w:val="00885D13"/>
    <w:rsid w:val="008A0D10"/>
    <w:rsid w:val="008C0EB4"/>
    <w:rsid w:val="008D7FE8"/>
    <w:rsid w:val="008E1F51"/>
    <w:rsid w:val="00961E12"/>
    <w:rsid w:val="00964296"/>
    <w:rsid w:val="0096457A"/>
    <w:rsid w:val="00974F70"/>
    <w:rsid w:val="00996D41"/>
    <w:rsid w:val="009B283F"/>
    <w:rsid w:val="009D545C"/>
    <w:rsid w:val="009F445D"/>
    <w:rsid w:val="009F6FD3"/>
    <w:rsid w:val="00A05E5F"/>
    <w:rsid w:val="00A34AE7"/>
    <w:rsid w:val="00A4772B"/>
    <w:rsid w:val="00A63AC9"/>
    <w:rsid w:val="00A8739F"/>
    <w:rsid w:val="00A908CA"/>
    <w:rsid w:val="00A938D0"/>
    <w:rsid w:val="00A93B00"/>
    <w:rsid w:val="00AA3DE3"/>
    <w:rsid w:val="00AB4BCA"/>
    <w:rsid w:val="00AC4560"/>
    <w:rsid w:val="00AD7E9D"/>
    <w:rsid w:val="00B23CAE"/>
    <w:rsid w:val="00B64F38"/>
    <w:rsid w:val="00B71BBC"/>
    <w:rsid w:val="00B778E9"/>
    <w:rsid w:val="00BB107D"/>
    <w:rsid w:val="00BB5C54"/>
    <w:rsid w:val="00BB6B29"/>
    <w:rsid w:val="00BC35E7"/>
    <w:rsid w:val="00BE4C18"/>
    <w:rsid w:val="00BF0FA2"/>
    <w:rsid w:val="00C005E5"/>
    <w:rsid w:val="00C044DC"/>
    <w:rsid w:val="00C15EEF"/>
    <w:rsid w:val="00C3197F"/>
    <w:rsid w:val="00C37101"/>
    <w:rsid w:val="00C44338"/>
    <w:rsid w:val="00C53571"/>
    <w:rsid w:val="00C7334D"/>
    <w:rsid w:val="00C773B5"/>
    <w:rsid w:val="00CA0A05"/>
    <w:rsid w:val="00CA0B54"/>
    <w:rsid w:val="00CA25FE"/>
    <w:rsid w:val="00CC278C"/>
    <w:rsid w:val="00CD393B"/>
    <w:rsid w:val="00CF1BE6"/>
    <w:rsid w:val="00D06C64"/>
    <w:rsid w:val="00D24CB6"/>
    <w:rsid w:val="00D33338"/>
    <w:rsid w:val="00D43050"/>
    <w:rsid w:val="00D61E8E"/>
    <w:rsid w:val="00D7776D"/>
    <w:rsid w:val="00DB7492"/>
    <w:rsid w:val="00DD2F72"/>
    <w:rsid w:val="00DD31E2"/>
    <w:rsid w:val="00DD6A15"/>
    <w:rsid w:val="00DE01A1"/>
    <w:rsid w:val="00E23A6F"/>
    <w:rsid w:val="00E44618"/>
    <w:rsid w:val="00E557FA"/>
    <w:rsid w:val="00E57A2F"/>
    <w:rsid w:val="00E65CB0"/>
    <w:rsid w:val="00E70C67"/>
    <w:rsid w:val="00E70CE4"/>
    <w:rsid w:val="00E830EC"/>
    <w:rsid w:val="00E85117"/>
    <w:rsid w:val="00E952E0"/>
    <w:rsid w:val="00EA04A3"/>
    <w:rsid w:val="00EA3C14"/>
    <w:rsid w:val="00EB17BF"/>
    <w:rsid w:val="00ED300C"/>
    <w:rsid w:val="00ED7DEB"/>
    <w:rsid w:val="00EE45E6"/>
    <w:rsid w:val="00EE6CA6"/>
    <w:rsid w:val="00EF46A7"/>
    <w:rsid w:val="00F449ED"/>
    <w:rsid w:val="00F542C9"/>
    <w:rsid w:val="00F556A4"/>
    <w:rsid w:val="00F655A9"/>
    <w:rsid w:val="00F6680A"/>
    <w:rsid w:val="00F83413"/>
    <w:rsid w:val="00F85FA2"/>
    <w:rsid w:val="00F90060"/>
    <w:rsid w:val="00FB2163"/>
    <w:rsid w:val="00FC768D"/>
    <w:rsid w:val="00FD2C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E10681"/>
  <w15:chartTrackingRefBased/>
  <w15:docId w15:val="{83895A17-EA4D-4276-818D-65C634492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67666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401564"/>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4E27"/>
    <w:pPr>
      <w:ind w:left="720"/>
      <w:contextualSpacing/>
    </w:pPr>
  </w:style>
  <w:style w:type="paragraph" w:customStyle="1" w:styleId="ix">
    <w:name w:val="ix"/>
    <w:basedOn w:val="Normal"/>
    <w:rsid w:val="006C307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401564"/>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uiPriority w:val="9"/>
    <w:semiHidden/>
    <w:rsid w:val="00676664"/>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6735617">
      <w:bodyDiv w:val="1"/>
      <w:marLeft w:val="0"/>
      <w:marRight w:val="0"/>
      <w:marTop w:val="0"/>
      <w:marBottom w:val="0"/>
      <w:divBdr>
        <w:top w:val="none" w:sz="0" w:space="0" w:color="auto"/>
        <w:left w:val="none" w:sz="0" w:space="0" w:color="auto"/>
        <w:bottom w:val="none" w:sz="0" w:space="0" w:color="auto"/>
        <w:right w:val="none" w:sz="0" w:space="0" w:color="auto"/>
      </w:divBdr>
    </w:div>
    <w:div w:id="624848934">
      <w:bodyDiv w:val="1"/>
      <w:marLeft w:val="0"/>
      <w:marRight w:val="0"/>
      <w:marTop w:val="0"/>
      <w:marBottom w:val="0"/>
      <w:divBdr>
        <w:top w:val="none" w:sz="0" w:space="0" w:color="auto"/>
        <w:left w:val="none" w:sz="0" w:space="0" w:color="auto"/>
        <w:bottom w:val="none" w:sz="0" w:space="0" w:color="auto"/>
        <w:right w:val="none" w:sz="0" w:space="0" w:color="auto"/>
      </w:divBdr>
    </w:div>
    <w:div w:id="636107019">
      <w:bodyDiv w:val="1"/>
      <w:marLeft w:val="0"/>
      <w:marRight w:val="0"/>
      <w:marTop w:val="0"/>
      <w:marBottom w:val="0"/>
      <w:divBdr>
        <w:top w:val="none" w:sz="0" w:space="0" w:color="auto"/>
        <w:left w:val="none" w:sz="0" w:space="0" w:color="auto"/>
        <w:bottom w:val="none" w:sz="0" w:space="0" w:color="auto"/>
        <w:right w:val="none" w:sz="0" w:space="0" w:color="auto"/>
      </w:divBdr>
    </w:div>
    <w:div w:id="910308844">
      <w:bodyDiv w:val="1"/>
      <w:marLeft w:val="0"/>
      <w:marRight w:val="0"/>
      <w:marTop w:val="0"/>
      <w:marBottom w:val="0"/>
      <w:divBdr>
        <w:top w:val="none" w:sz="0" w:space="0" w:color="auto"/>
        <w:left w:val="none" w:sz="0" w:space="0" w:color="auto"/>
        <w:bottom w:val="none" w:sz="0" w:space="0" w:color="auto"/>
        <w:right w:val="none" w:sz="0" w:space="0" w:color="auto"/>
      </w:divBdr>
    </w:div>
    <w:div w:id="1516310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7</TotalTime>
  <Pages>3</Pages>
  <Words>1098</Words>
  <Characters>6265</Characters>
  <Application>Microsoft Office Word</Application>
  <DocSecurity>0</DocSecurity>
  <Lines>52</Lines>
  <Paragraphs>14</Paragraphs>
  <ScaleCrop>false</ScaleCrop>
  <Company/>
  <LinksUpToDate>false</LinksUpToDate>
  <CharactersWithSpaces>7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rawal, Pranav</dc:creator>
  <cp:keywords/>
  <dc:description/>
  <cp:lastModifiedBy>Agrawal, Pranav</cp:lastModifiedBy>
  <cp:revision>176</cp:revision>
  <dcterms:created xsi:type="dcterms:W3CDTF">2022-04-18T08:57:00Z</dcterms:created>
  <dcterms:modified xsi:type="dcterms:W3CDTF">2022-04-19T05:54:00Z</dcterms:modified>
</cp:coreProperties>
</file>